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171417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Úkol 1</w:t>
      </w:r>
    </w:p>
    <w:p w14:paraId="5D73FE28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ozdělte se do týmu po 3-4. Každý tým si nastuduje jeden z pojmů, vyjasní si jej v týmu a následně jej vysvětlí ostatním. Jednotlivé pojmy jsou následující:</w:t>
      </w:r>
    </w:p>
    <w:p w14:paraId="5A8B3CF1" w14:textId="77777777" w:rsidR="00A672E6" w:rsidRDefault="00E5288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ozvaha</w:t>
      </w:r>
    </w:p>
    <w:p w14:paraId="42319140" w14:textId="77777777" w:rsidR="00A672E6" w:rsidRDefault="00E5288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ýkaz zisků a ztrát</w:t>
      </w:r>
    </w:p>
    <w:p w14:paraId="53AA89F4" w14:textId="77777777" w:rsidR="00A672E6" w:rsidRDefault="00E5288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ktiva a jejich struktura</w:t>
      </w:r>
    </w:p>
    <w:p w14:paraId="0CCB1B45" w14:textId="77777777" w:rsidR="00A672E6" w:rsidRDefault="00E5288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asiva a jejich struktura</w:t>
      </w:r>
    </w:p>
    <w:p w14:paraId="257A8802" w14:textId="77777777" w:rsidR="00DA108C" w:rsidRDefault="00DA108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Výkaz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ashflow</w:t>
      </w:r>
      <w:proofErr w:type="spellEnd"/>
    </w:p>
    <w:p w14:paraId="0A37501D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DAB6C7B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DD3A31B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říklad 1</w:t>
      </w:r>
    </w:p>
    <w:p w14:paraId="7BBE8BC2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ajděte a stáhněte si rozvahu libovolné společnosti z portálu justice.cz (obchodní rejstřík). Následně vytáhněte 4 libovolné řádky (2 z aktiv a 2 z pasiv) a popište, co daná položka znamená a uveďte konkrétní příklad, co obsahuje. </w:t>
      </w:r>
    </w:p>
    <w:p w14:paraId="5A39BBE3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1C8F396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619C7B8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>Příklad 2</w:t>
      </w:r>
    </w:p>
    <w:p w14:paraId="5642E7C7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estavte rozvahu firmy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z níže uvedených a vhodných údajů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 dopočítejte scházející finanční ohodnocení položky „Hotovostní peníze“.</w:t>
      </w:r>
    </w:p>
    <w:p w14:paraId="75C07EE0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udov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1 900 000 Kč</w:t>
      </w:r>
    </w:p>
    <w:p w14:paraId="6DAA32FF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kladní kapitá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1 442 000 Kč</w:t>
      </w:r>
    </w:p>
    <w:p w14:paraId="2EBAB3E4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soby materiálu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120 000Kč</w:t>
      </w:r>
    </w:p>
    <w:p w14:paraId="7BCF46EE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soby hotových výrobků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20 000 Kč</w:t>
      </w:r>
    </w:p>
    <w:p w14:paraId="0A61095E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ohledávk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22 000 Kč</w:t>
      </w:r>
    </w:p>
    <w:p w14:paraId="50F70238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erozdělený zisk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90 000 Kč</w:t>
      </w:r>
    </w:p>
    <w:p w14:paraId="53D14B3B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áklady na energii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45 000 Kč</w:t>
      </w:r>
    </w:p>
    <w:p w14:paraId="4594F46A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Hotovostní peníze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ab/>
        <w:t xml:space="preserve">                           </w:t>
      </w:r>
      <w:proofErr w:type="gramStart"/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 ?</w:t>
      </w:r>
      <w:proofErr w:type="gramEnd"/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ab/>
        <w:t xml:space="preserve">     Kč</w:t>
      </w:r>
    </w:p>
    <w:p w14:paraId="50F7DED4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ontokorentní úvě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150 000 Kč</w:t>
      </w:r>
    </w:p>
    <w:p w14:paraId="3CDCE803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vazky u dodavatelů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300 000 Kč</w:t>
      </w:r>
    </w:p>
    <w:p w14:paraId="0F331B72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ankovní úče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320 000 Kč</w:t>
      </w:r>
    </w:p>
    <w:p w14:paraId="1AE3CF59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vazky k zaměstnancům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50 000 Kč</w:t>
      </w:r>
    </w:p>
    <w:p w14:paraId="780F0BF7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louhodobé úvěr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900 000 Kč</w:t>
      </w:r>
    </w:p>
    <w:p w14:paraId="6BA424EA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oftwar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100 000 Kč</w:t>
      </w:r>
    </w:p>
    <w:p w14:paraId="5F607B22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lužební automobi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430 000 Kč</w:t>
      </w:r>
    </w:p>
    <w:p w14:paraId="634D94F8" w14:textId="77777777" w:rsidR="00A672E6" w:rsidRDefault="00E5288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Výnosy vlastních výrobků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50 000 Kč</w:t>
      </w:r>
    </w:p>
    <w:p w14:paraId="72A3D3EC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tbl>
      <w:tblPr>
        <w:tblStyle w:val="a"/>
        <w:tblW w:w="906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5"/>
        <w:gridCol w:w="2265"/>
        <w:gridCol w:w="2266"/>
        <w:gridCol w:w="2266"/>
      </w:tblGrid>
      <w:tr w:rsidR="00A672E6" w14:paraId="26312B3C" w14:textId="77777777">
        <w:tc>
          <w:tcPr>
            <w:tcW w:w="2265" w:type="dxa"/>
          </w:tcPr>
          <w:p w14:paraId="4FF99648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ktiva</w:t>
            </w:r>
          </w:p>
        </w:tc>
        <w:tc>
          <w:tcPr>
            <w:tcW w:w="2265" w:type="dxa"/>
          </w:tcPr>
          <w:p w14:paraId="0D0B940D" w14:textId="77777777" w:rsidR="00A672E6" w:rsidRDefault="00A672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66" w:type="dxa"/>
          </w:tcPr>
          <w:p w14:paraId="23377489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iva</w:t>
            </w:r>
          </w:p>
        </w:tc>
        <w:tc>
          <w:tcPr>
            <w:tcW w:w="2266" w:type="dxa"/>
          </w:tcPr>
          <w:p w14:paraId="0E27B00A" w14:textId="77777777" w:rsidR="00A672E6" w:rsidRDefault="00A672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672E6" w14:paraId="29AE5B8A" w14:textId="77777777">
        <w:tc>
          <w:tcPr>
            <w:tcW w:w="2265" w:type="dxa"/>
          </w:tcPr>
          <w:p w14:paraId="2CCD4B06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dova</w:t>
            </w:r>
          </w:p>
        </w:tc>
        <w:tc>
          <w:tcPr>
            <w:tcW w:w="2265" w:type="dxa"/>
          </w:tcPr>
          <w:p w14:paraId="280DBF31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 900 000 Kč</w:t>
            </w:r>
          </w:p>
        </w:tc>
        <w:tc>
          <w:tcPr>
            <w:tcW w:w="2266" w:type="dxa"/>
          </w:tcPr>
          <w:p w14:paraId="38287813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ákladní kapitál</w:t>
            </w:r>
          </w:p>
        </w:tc>
        <w:tc>
          <w:tcPr>
            <w:tcW w:w="2266" w:type="dxa"/>
          </w:tcPr>
          <w:p w14:paraId="304C4090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442 000 Kč</w:t>
            </w:r>
          </w:p>
        </w:tc>
      </w:tr>
      <w:tr w:rsidR="00A672E6" w14:paraId="11E8FF15" w14:textId="77777777">
        <w:tc>
          <w:tcPr>
            <w:tcW w:w="2265" w:type="dxa"/>
          </w:tcPr>
          <w:p w14:paraId="3FEB7CC8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ásoby materiálu</w:t>
            </w:r>
          </w:p>
        </w:tc>
        <w:tc>
          <w:tcPr>
            <w:tcW w:w="2265" w:type="dxa"/>
          </w:tcPr>
          <w:p w14:paraId="33D613D2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120 000 Kč</w:t>
            </w:r>
          </w:p>
        </w:tc>
        <w:tc>
          <w:tcPr>
            <w:tcW w:w="2266" w:type="dxa"/>
          </w:tcPr>
          <w:p w14:paraId="3026805F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rozdělený zisk</w:t>
            </w:r>
          </w:p>
        </w:tc>
        <w:tc>
          <w:tcPr>
            <w:tcW w:w="2266" w:type="dxa"/>
          </w:tcPr>
          <w:p w14:paraId="003A0490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90 000 Kč</w:t>
            </w:r>
          </w:p>
        </w:tc>
      </w:tr>
      <w:tr w:rsidR="00A672E6" w14:paraId="5FB4B444" w14:textId="77777777">
        <w:tc>
          <w:tcPr>
            <w:tcW w:w="2265" w:type="dxa"/>
          </w:tcPr>
          <w:p w14:paraId="7EF15043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ásoby hotových výrobků</w:t>
            </w:r>
          </w:p>
        </w:tc>
        <w:tc>
          <w:tcPr>
            <w:tcW w:w="2265" w:type="dxa"/>
          </w:tcPr>
          <w:p w14:paraId="4AF2C081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20 000 Kč</w:t>
            </w:r>
          </w:p>
        </w:tc>
        <w:tc>
          <w:tcPr>
            <w:tcW w:w="2266" w:type="dxa"/>
          </w:tcPr>
          <w:p w14:paraId="28805631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ntokorentní úvěr</w:t>
            </w:r>
          </w:p>
        </w:tc>
        <w:tc>
          <w:tcPr>
            <w:tcW w:w="2266" w:type="dxa"/>
          </w:tcPr>
          <w:p w14:paraId="6BBFB55F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150 000 Kč </w:t>
            </w:r>
          </w:p>
        </w:tc>
      </w:tr>
      <w:tr w:rsidR="00A672E6" w14:paraId="0D74EDC8" w14:textId="77777777">
        <w:tc>
          <w:tcPr>
            <w:tcW w:w="2265" w:type="dxa"/>
          </w:tcPr>
          <w:p w14:paraId="5DD650C5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hledávky</w:t>
            </w:r>
          </w:p>
        </w:tc>
        <w:tc>
          <w:tcPr>
            <w:tcW w:w="2265" w:type="dxa"/>
          </w:tcPr>
          <w:p w14:paraId="43DFA880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22 000 Kč</w:t>
            </w:r>
          </w:p>
        </w:tc>
        <w:tc>
          <w:tcPr>
            <w:tcW w:w="2266" w:type="dxa"/>
          </w:tcPr>
          <w:p w14:paraId="39CDFF69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ávazky u dodavatelů</w:t>
            </w:r>
          </w:p>
        </w:tc>
        <w:tc>
          <w:tcPr>
            <w:tcW w:w="2266" w:type="dxa"/>
          </w:tcPr>
          <w:p w14:paraId="54D93951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300 000 Kč</w:t>
            </w:r>
          </w:p>
        </w:tc>
      </w:tr>
      <w:tr w:rsidR="00A672E6" w14:paraId="10BC3054" w14:textId="77777777">
        <w:tc>
          <w:tcPr>
            <w:tcW w:w="2265" w:type="dxa"/>
          </w:tcPr>
          <w:p w14:paraId="4C899762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ftware</w:t>
            </w:r>
          </w:p>
        </w:tc>
        <w:tc>
          <w:tcPr>
            <w:tcW w:w="2265" w:type="dxa"/>
          </w:tcPr>
          <w:p w14:paraId="6EFC1AA2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100 000 Kč</w:t>
            </w:r>
          </w:p>
        </w:tc>
        <w:tc>
          <w:tcPr>
            <w:tcW w:w="2266" w:type="dxa"/>
          </w:tcPr>
          <w:p w14:paraId="2E28B5D3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ávazky k zaměstnancům</w:t>
            </w:r>
          </w:p>
        </w:tc>
        <w:tc>
          <w:tcPr>
            <w:tcW w:w="2266" w:type="dxa"/>
          </w:tcPr>
          <w:p w14:paraId="7D0143A4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50 000 Kč</w:t>
            </w:r>
          </w:p>
        </w:tc>
      </w:tr>
      <w:tr w:rsidR="00A672E6" w14:paraId="61CD9E35" w14:textId="77777777">
        <w:tc>
          <w:tcPr>
            <w:tcW w:w="2265" w:type="dxa"/>
          </w:tcPr>
          <w:p w14:paraId="0A17FA41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lužební automobil</w:t>
            </w:r>
          </w:p>
        </w:tc>
        <w:tc>
          <w:tcPr>
            <w:tcW w:w="2265" w:type="dxa"/>
          </w:tcPr>
          <w:p w14:paraId="136BA875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430 000 Kč</w:t>
            </w:r>
          </w:p>
        </w:tc>
        <w:tc>
          <w:tcPr>
            <w:tcW w:w="2266" w:type="dxa"/>
          </w:tcPr>
          <w:p w14:paraId="02C6599C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louhodobé úvěry</w:t>
            </w:r>
          </w:p>
        </w:tc>
        <w:tc>
          <w:tcPr>
            <w:tcW w:w="2266" w:type="dxa"/>
          </w:tcPr>
          <w:p w14:paraId="69C8C567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900 000 Kč</w:t>
            </w:r>
          </w:p>
        </w:tc>
      </w:tr>
      <w:tr w:rsidR="00A672E6" w14:paraId="6C440A7D" w14:textId="77777777">
        <w:tc>
          <w:tcPr>
            <w:tcW w:w="2265" w:type="dxa"/>
          </w:tcPr>
          <w:p w14:paraId="6EC3C018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nkovní účet</w:t>
            </w:r>
          </w:p>
        </w:tc>
        <w:tc>
          <w:tcPr>
            <w:tcW w:w="2265" w:type="dxa"/>
          </w:tcPr>
          <w:p w14:paraId="287ADECE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320 000 Kč</w:t>
            </w:r>
          </w:p>
        </w:tc>
        <w:tc>
          <w:tcPr>
            <w:tcW w:w="2266" w:type="dxa"/>
          </w:tcPr>
          <w:p w14:paraId="60061E4C" w14:textId="77777777" w:rsidR="00A672E6" w:rsidRDefault="00A672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66" w:type="dxa"/>
          </w:tcPr>
          <w:p w14:paraId="44EAFD9C" w14:textId="77777777" w:rsidR="00A672E6" w:rsidRDefault="00A672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672E6" w14:paraId="217A6A2B" w14:textId="77777777">
        <w:tc>
          <w:tcPr>
            <w:tcW w:w="2265" w:type="dxa"/>
          </w:tcPr>
          <w:p w14:paraId="6D6DC7E8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Hotovostní peníze</w:t>
            </w:r>
          </w:p>
        </w:tc>
        <w:tc>
          <w:tcPr>
            <w:tcW w:w="2265" w:type="dxa"/>
          </w:tcPr>
          <w:p w14:paraId="35CA0A72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 xml:space="preserve">     20 000 Kč</w:t>
            </w:r>
          </w:p>
        </w:tc>
        <w:tc>
          <w:tcPr>
            <w:tcW w:w="2266" w:type="dxa"/>
          </w:tcPr>
          <w:p w14:paraId="4B94D5A5" w14:textId="77777777" w:rsidR="00A672E6" w:rsidRDefault="00A672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66" w:type="dxa"/>
          </w:tcPr>
          <w:p w14:paraId="3DEEC669" w14:textId="77777777" w:rsidR="00A672E6" w:rsidRDefault="00A672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672E6" w14:paraId="55867F3B" w14:textId="77777777">
        <w:tc>
          <w:tcPr>
            <w:tcW w:w="2265" w:type="dxa"/>
          </w:tcPr>
          <w:p w14:paraId="7315EE94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KTIVA CELKEM</w:t>
            </w:r>
          </w:p>
        </w:tc>
        <w:tc>
          <w:tcPr>
            <w:tcW w:w="2265" w:type="dxa"/>
          </w:tcPr>
          <w:p w14:paraId="33B88E1F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 932 000 Kč</w:t>
            </w:r>
          </w:p>
        </w:tc>
        <w:tc>
          <w:tcPr>
            <w:tcW w:w="2266" w:type="dxa"/>
          </w:tcPr>
          <w:p w14:paraId="2810D154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IVA CELKEM</w:t>
            </w:r>
          </w:p>
        </w:tc>
        <w:tc>
          <w:tcPr>
            <w:tcW w:w="2266" w:type="dxa"/>
          </w:tcPr>
          <w:p w14:paraId="19E1970E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 932 000 Kč</w:t>
            </w:r>
          </w:p>
        </w:tc>
      </w:tr>
    </w:tbl>
    <w:p w14:paraId="3656B9AB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45FB0818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049F31CB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526E2CE3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>Příklad 3</w:t>
      </w:r>
    </w:p>
    <w:p w14:paraId="53128261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256B262E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Jsou známy následující položky rozvahy:</w:t>
      </w:r>
    </w:p>
    <w:p w14:paraId="12B51A60" w14:textId="77777777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kladní kapitá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2 000 000 Kč</w:t>
      </w:r>
    </w:p>
    <w:p w14:paraId="6E279CA5" w14:textId="77777777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udov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1 850 000 Kč</w:t>
      </w:r>
    </w:p>
    <w:p w14:paraId="3C2DCAFF" w14:textId="77777777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troje, přístroje a zařízení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600 000 Kč</w:t>
      </w:r>
    </w:p>
    <w:p w14:paraId="66D35844" w14:textId="77777777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ankovní úvě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1 000 000 Kč</w:t>
      </w:r>
    </w:p>
    <w:p w14:paraId="05E894F1" w14:textId="77777777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rátkodobý úvě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400 000 Kč</w:t>
      </w:r>
    </w:p>
    <w:p w14:paraId="0888E0CA" w14:textId="77777777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louhodobý finanční majetek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133 000 Kč</w:t>
      </w:r>
    </w:p>
    <w:p w14:paraId="7FC2AC9F" w14:textId="77777777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ankovní úče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 870 000 Kč</w:t>
      </w:r>
    </w:p>
    <w:p w14:paraId="5206938C" w14:textId="77777777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vazky vůči zaměstnancům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280 000 Kč</w:t>
      </w:r>
    </w:p>
    <w:p w14:paraId="45B31F1F" w14:textId="77777777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vazky vůči finančnímu úřadu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80 000 Kč</w:t>
      </w:r>
    </w:p>
    <w:p w14:paraId="45434359" w14:textId="77777777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ohledávk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   800 000 Kč</w:t>
      </w:r>
    </w:p>
    <w:p w14:paraId="58ECE237" w14:textId="77777777" w:rsidR="00A672E6" w:rsidRDefault="00E5288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vazky vůči dodavatelům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493 000 Kč</w:t>
      </w:r>
    </w:p>
    <w:p w14:paraId="62486C05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32"/>
          <w:szCs w:val="32"/>
        </w:rPr>
      </w:pPr>
    </w:p>
    <w:p w14:paraId="43D957BF" w14:textId="77777777" w:rsidR="00A672E6" w:rsidRDefault="00E52881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stavte počáteční rozvahu.</w:t>
      </w:r>
    </w:p>
    <w:p w14:paraId="177737E3" w14:textId="77777777" w:rsidR="00A672E6" w:rsidRDefault="00E52881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stavte konečnou rozvahu, když v průběhu účetního období došlo k následujícím účetním operacím:</w:t>
      </w:r>
    </w:p>
    <w:p w14:paraId="41ED2248" w14:textId="77777777" w:rsidR="00A672E6" w:rsidRDefault="00E52881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ákup materiálu převodem z bankovního účtu v hodnotě 330 000 Kč.</w:t>
      </w:r>
    </w:p>
    <w:p w14:paraId="1F74009B" w14:textId="77777777" w:rsidR="00A672E6" w:rsidRDefault="00E52881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dprodej nepoužívaného stroje v hodnotě 250 000 Kč, formou platby na bankovní účet.</w:t>
      </w:r>
    </w:p>
    <w:p w14:paraId="026CE225" w14:textId="77777777" w:rsidR="00A672E6" w:rsidRDefault="00E52881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zhotovostní úhrada závazků vůči finančnímu úřadu ve výši 30 000 Kč.</w:t>
      </w:r>
    </w:p>
    <w:p w14:paraId="4101652C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Style w:val="a0"/>
        <w:tblW w:w="906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5"/>
        <w:gridCol w:w="2265"/>
        <w:gridCol w:w="2266"/>
        <w:gridCol w:w="2266"/>
      </w:tblGrid>
      <w:tr w:rsidR="00A672E6" w14:paraId="371A947D" w14:textId="77777777">
        <w:tc>
          <w:tcPr>
            <w:tcW w:w="2265" w:type="dxa"/>
          </w:tcPr>
          <w:p w14:paraId="120EFF1B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ktiva</w:t>
            </w:r>
          </w:p>
        </w:tc>
        <w:tc>
          <w:tcPr>
            <w:tcW w:w="2265" w:type="dxa"/>
          </w:tcPr>
          <w:p w14:paraId="4B99056E" w14:textId="77777777" w:rsidR="00A672E6" w:rsidRDefault="00A672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66" w:type="dxa"/>
          </w:tcPr>
          <w:p w14:paraId="1CD159E4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iva</w:t>
            </w:r>
          </w:p>
        </w:tc>
        <w:tc>
          <w:tcPr>
            <w:tcW w:w="2266" w:type="dxa"/>
          </w:tcPr>
          <w:p w14:paraId="1299C43A" w14:textId="77777777" w:rsidR="00A672E6" w:rsidRDefault="00A672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672E6" w14:paraId="67CE6089" w14:textId="77777777">
        <w:tc>
          <w:tcPr>
            <w:tcW w:w="2265" w:type="dxa"/>
          </w:tcPr>
          <w:p w14:paraId="443BC352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dovy</w:t>
            </w:r>
          </w:p>
        </w:tc>
        <w:tc>
          <w:tcPr>
            <w:tcW w:w="2265" w:type="dxa"/>
          </w:tcPr>
          <w:p w14:paraId="3454F414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 850 000 Kč</w:t>
            </w:r>
          </w:p>
        </w:tc>
        <w:tc>
          <w:tcPr>
            <w:tcW w:w="2266" w:type="dxa"/>
          </w:tcPr>
          <w:p w14:paraId="61E06536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ákladní kapitál</w:t>
            </w:r>
          </w:p>
        </w:tc>
        <w:tc>
          <w:tcPr>
            <w:tcW w:w="2266" w:type="dxa"/>
          </w:tcPr>
          <w:p w14:paraId="21D7608B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 000 000 Kč</w:t>
            </w:r>
          </w:p>
        </w:tc>
      </w:tr>
      <w:tr w:rsidR="00A672E6" w14:paraId="4306E099" w14:textId="77777777">
        <w:tc>
          <w:tcPr>
            <w:tcW w:w="2265" w:type="dxa"/>
          </w:tcPr>
          <w:p w14:paraId="7C302711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oje, přístroje a zařízení</w:t>
            </w:r>
          </w:p>
        </w:tc>
        <w:tc>
          <w:tcPr>
            <w:tcW w:w="2265" w:type="dxa"/>
          </w:tcPr>
          <w:p w14:paraId="0B352A97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600 000 Kč</w:t>
            </w:r>
          </w:p>
        </w:tc>
        <w:tc>
          <w:tcPr>
            <w:tcW w:w="2266" w:type="dxa"/>
          </w:tcPr>
          <w:p w14:paraId="32F3B8D9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nkovní úvěr</w:t>
            </w:r>
          </w:p>
        </w:tc>
        <w:tc>
          <w:tcPr>
            <w:tcW w:w="2266" w:type="dxa"/>
          </w:tcPr>
          <w:p w14:paraId="3134F6DB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 000 000 Kč</w:t>
            </w:r>
          </w:p>
          <w:p w14:paraId="4DDBEF00" w14:textId="77777777" w:rsidR="00A672E6" w:rsidRDefault="00A672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672E6" w14:paraId="30E67CA1" w14:textId="77777777">
        <w:tc>
          <w:tcPr>
            <w:tcW w:w="2265" w:type="dxa"/>
          </w:tcPr>
          <w:p w14:paraId="59DFC70F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louhodobý finanční majetek</w:t>
            </w:r>
          </w:p>
        </w:tc>
        <w:tc>
          <w:tcPr>
            <w:tcW w:w="2265" w:type="dxa"/>
          </w:tcPr>
          <w:p w14:paraId="66C0FF85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133 000 Kč</w:t>
            </w:r>
          </w:p>
        </w:tc>
        <w:tc>
          <w:tcPr>
            <w:tcW w:w="2266" w:type="dxa"/>
          </w:tcPr>
          <w:p w14:paraId="472E9E41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rátkodobý úvěr</w:t>
            </w:r>
          </w:p>
        </w:tc>
        <w:tc>
          <w:tcPr>
            <w:tcW w:w="2266" w:type="dxa"/>
          </w:tcPr>
          <w:p w14:paraId="27149127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400 000 Kč</w:t>
            </w:r>
          </w:p>
          <w:p w14:paraId="3461D779" w14:textId="77777777" w:rsidR="00A672E6" w:rsidRDefault="00A672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672E6" w14:paraId="68E62ACE" w14:textId="77777777">
        <w:tc>
          <w:tcPr>
            <w:tcW w:w="2265" w:type="dxa"/>
          </w:tcPr>
          <w:p w14:paraId="39823E16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nkovní účet</w:t>
            </w:r>
          </w:p>
        </w:tc>
        <w:tc>
          <w:tcPr>
            <w:tcW w:w="2265" w:type="dxa"/>
          </w:tcPr>
          <w:p w14:paraId="6009F218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870 000 Kč</w:t>
            </w:r>
          </w:p>
        </w:tc>
        <w:tc>
          <w:tcPr>
            <w:tcW w:w="2266" w:type="dxa"/>
          </w:tcPr>
          <w:p w14:paraId="0DE7B85D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ávazky vůči zaměstnancům</w:t>
            </w:r>
          </w:p>
        </w:tc>
        <w:tc>
          <w:tcPr>
            <w:tcW w:w="2266" w:type="dxa"/>
          </w:tcPr>
          <w:p w14:paraId="350A2CCF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280 000 Kč</w:t>
            </w:r>
          </w:p>
        </w:tc>
      </w:tr>
      <w:tr w:rsidR="00A672E6" w14:paraId="728AE566" w14:textId="77777777">
        <w:trPr>
          <w:trHeight w:val="500"/>
        </w:trPr>
        <w:tc>
          <w:tcPr>
            <w:tcW w:w="2265" w:type="dxa"/>
          </w:tcPr>
          <w:p w14:paraId="3C8D924A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hledávky</w:t>
            </w:r>
          </w:p>
        </w:tc>
        <w:tc>
          <w:tcPr>
            <w:tcW w:w="2265" w:type="dxa"/>
          </w:tcPr>
          <w:p w14:paraId="673A90D5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800 000 Kč</w:t>
            </w:r>
          </w:p>
        </w:tc>
        <w:tc>
          <w:tcPr>
            <w:tcW w:w="2266" w:type="dxa"/>
          </w:tcPr>
          <w:p w14:paraId="525C34B6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ávazky vůči finančnímu úřadu</w:t>
            </w:r>
          </w:p>
        </w:tc>
        <w:tc>
          <w:tcPr>
            <w:tcW w:w="2266" w:type="dxa"/>
          </w:tcPr>
          <w:p w14:paraId="04BB1379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80 000 Kč</w:t>
            </w:r>
          </w:p>
        </w:tc>
      </w:tr>
      <w:tr w:rsidR="00A672E6" w14:paraId="5726D076" w14:textId="77777777">
        <w:tc>
          <w:tcPr>
            <w:tcW w:w="2265" w:type="dxa"/>
          </w:tcPr>
          <w:p w14:paraId="3CF2D8B6" w14:textId="77777777" w:rsidR="00A672E6" w:rsidRDefault="00A672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65" w:type="dxa"/>
          </w:tcPr>
          <w:p w14:paraId="0FB78278" w14:textId="77777777" w:rsidR="00A672E6" w:rsidRDefault="00A672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66" w:type="dxa"/>
          </w:tcPr>
          <w:p w14:paraId="0032BD0B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ávazky vůči dodavatelům</w:t>
            </w:r>
          </w:p>
        </w:tc>
        <w:tc>
          <w:tcPr>
            <w:tcW w:w="2266" w:type="dxa"/>
          </w:tcPr>
          <w:p w14:paraId="43124F83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493 000 Kč</w:t>
            </w:r>
          </w:p>
          <w:p w14:paraId="1FC39945" w14:textId="77777777" w:rsidR="00A672E6" w:rsidRDefault="00A672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672E6" w14:paraId="0037467B" w14:textId="77777777">
        <w:trPr>
          <w:trHeight w:val="92"/>
        </w:trPr>
        <w:tc>
          <w:tcPr>
            <w:tcW w:w="2265" w:type="dxa"/>
          </w:tcPr>
          <w:p w14:paraId="619D1051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KTIVA CELKEM</w:t>
            </w:r>
          </w:p>
        </w:tc>
        <w:tc>
          <w:tcPr>
            <w:tcW w:w="2265" w:type="dxa"/>
          </w:tcPr>
          <w:p w14:paraId="7099C68C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4 253 000 Kč</w:t>
            </w:r>
          </w:p>
        </w:tc>
        <w:tc>
          <w:tcPr>
            <w:tcW w:w="2266" w:type="dxa"/>
          </w:tcPr>
          <w:p w14:paraId="287BE688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IVA CELKEM</w:t>
            </w:r>
          </w:p>
        </w:tc>
        <w:tc>
          <w:tcPr>
            <w:tcW w:w="2266" w:type="dxa"/>
          </w:tcPr>
          <w:p w14:paraId="7B7EE638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 253 000 Kč</w:t>
            </w:r>
          </w:p>
        </w:tc>
      </w:tr>
    </w:tbl>
    <w:p w14:paraId="0562CB0E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4CE0A41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2EBF3C5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D98A12B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946DB82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997CC1D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Style w:val="a1"/>
        <w:tblW w:w="906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5"/>
        <w:gridCol w:w="2265"/>
        <w:gridCol w:w="2266"/>
        <w:gridCol w:w="2266"/>
      </w:tblGrid>
      <w:tr w:rsidR="00A672E6" w14:paraId="61F49EBD" w14:textId="77777777">
        <w:tc>
          <w:tcPr>
            <w:tcW w:w="2265" w:type="dxa"/>
          </w:tcPr>
          <w:p w14:paraId="398D55C0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ktiva</w:t>
            </w:r>
          </w:p>
        </w:tc>
        <w:tc>
          <w:tcPr>
            <w:tcW w:w="2265" w:type="dxa"/>
          </w:tcPr>
          <w:p w14:paraId="110FFD37" w14:textId="77777777" w:rsidR="00A672E6" w:rsidRDefault="00A672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66" w:type="dxa"/>
          </w:tcPr>
          <w:p w14:paraId="4984D2D0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iva</w:t>
            </w:r>
          </w:p>
        </w:tc>
        <w:tc>
          <w:tcPr>
            <w:tcW w:w="2266" w:type="dxa"/>
          </w:tcPr>
          <w:p w14:paraId="6B699379" w14:textId="77777777" w:rsidR="00A672E6" w:rsidRDefault="00A672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672E6" w14:paraId="3F2EBDAA" w14:textId="77777777">
        <w:tc>
          <w:tcPr>
            <w:tcW w:w="2265" w:type="dxa"/>
          </w:tcPr>
          <w:p w14:paraId="64566C2E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dovy</w:t>
            </w:r>
          </w:p>
        </w:tc>
        <w:tc>
          <w:tcPr>
            <w:tcW w:w="2265" w:type="dxa"/>
          </w:tcPr>
          <w:p w14:paraId="277B6051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 850 000 Kč</w:t>
            </w:r>
          </w:p>
        </w:tc>
        <w:tc>
          <w:tcPr>
            <w:tcW w:w="2266" w:type="dxa"/>
          </w:tcPr>
          <w:p w14:paraId="56D7BBF2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ákladní kapitál</w:t>
            </w:r>
          </w:p>
        </w:tc>
        <w:tc>
          <w:tcPr>
            <w:tcW w:w="2266" w:type="dxa"/>
          </w:tcPr>
          <w:p w14:paraId="7494A001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 000 000 Kč</w:t>
            </w:r>
          </w:p>
        </w:tc>
      </w:tr>
      <w:tr w:rsidR="00A672E6" w14:paraId="2CBC776B" w14:textId="77777777">
        <w:tc>
          <w:tcPr>
            <w:tcW w:w="2265" w:type="dxa"/>
          </w:tcPr>
          <w:p w14:paraId="716C6AE7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Stroje, přístroje a zařízení</w:t>
            </w:r>
          </w:p>
        </w:tc>
        <w:tc>
          <w:tcPr>
            <w:tcW w:w="2265" w:type="dxa"/>
          </w:tcPr>
          <w:p w14:paraId="6711C5B4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 xml:space="preserve">   350 000 Kč</w:t>
            </w:r>
          </w:p>
        </w:tc>
        <w:tc>
          <w:tcPr>
            <w:tcW w:w="2266" w:type="dxa"/>
          </w:tcPr>
          <w:p w14:paraId="347F5331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nkovní úvěr</w:t>
            </w:r>
          </w:p>
        </w:tc>
        <w:tc>
          <w:tcPr>
            <w:tcW w:w="2266" w:type="dxa"/>
          </w:tcPr>
          <w:p w14:paraId="73DD238E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 000 000 Kč</w:t>
            </w:r>
          </w:p>
          <w:p w14:paraId="3FE9F23F" w14:textId="77777777" w:rsidR="00A672E6" w:rsidRDefault="00A672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672E6" w14:paraId="51BB98EB" w14:textId="77777777">
        <w:tc>
          <w:tcPr>
            <w:tcW w:w="2265" w:type="dxa"/>
          </w:tcPr>
          <w:p w14:paraId="650C018B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Dlouhodobý finanční majetek</w:t>
            </w:r>
          </w:p>
        </w:tc>
        <w:tc>
          <w:tcPr>
            <w:tcW w:w="2265" w:type="dxa"/>
          </w:tcPr>
          <w:p w14:paraId="7E89974B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133 000 Kč</w:t>
            </w:r>
          </w:p>
        </w:tc>
        <w:tc>
          <w:tcPr>
            <w:tcW w:w="2266" w:type="dxa"/>
          </w:tcPr>
          <w:p w14:paraId="2448B6AF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rátkodobý úvěr</w:t>
            </w:r>
          </w:p>
        </w:tc>
        <w:tc>
          <w:tcPr>
            <w:tcW w:w="2266" w:type="dxa"/>
          </w:tcPr>
          <w:p w14:paraId="4FE4EE28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400 000 Kč</w:t>
            </w:r>
          </w:p>
          <w:p w14:paraId="1F72F646" w14:textId="77777777" w:rsidR="00A672E6" w:rsidRDefault="00A672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672E6" w14:paraId="76667FFD" w14:textId="77777777">
        <w:tc>
          <w:tcPr>
            <w:tcW w:w="2265" w:type="dxa"/>
          </w:tcPr>
          <w:p w14:paraId="57102275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Bankovní účet</w:t>
            </w:r>
          </w:p>
        </w:tc>
        <w:tc>
          <w:tcPr>
            <w:tcW w:w="2265" w:type="dxa"/>
          </w:tcPr>
          <w:p w14:paraId="4EDAEC0C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 xml:space="preserve">   760 000 Kč</w:t>
            </w:r>
          </w:p>
        </w:tc>
        <w:tc>
          <w:tcPr>
            <w:tcW w:w="2266" w:type="dxa"/>
          </w:tcPr>
          <w:p w14:paraId="30164995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ávazky vůči zaměstnancům</w:t>
            </w:r>
          </w:p>
        </w:tc>
        <w:tc>
          <w:tcPr>
            <w:tcW w:w="2266" w:type="dxa"/>
          </w:tcPr>
          <w:p w14:paraId="551D7010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280 000 Kč</w:t>
            </w:r>
          </w:p>
        </w:tc>
      </w:tr>
      <w:tr w:rsidR="00A672E6" w14:paraId="33C47A41" w14:textId="77777777">
        <w:tc>
          <w:tcPr>
            <w:tcW w:w="2265" w:type="dxa"/>
          </w:tcPr>
          <w:p w14:paraId="0EDBC5F2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hledávky</w:t>
            </w:r>
          </w:p>
        </w:tc>
        <w:tc>
          <w:tcPr>
            <w:tcW w:w="2265" w:type="dxa"/>
          </w:tcPr>
          <w:p w14:paraId="3E5C7428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800 000 Kč</w:t>
            </w:r>
          </w:p>
        </w:tc>
        <w:tc>
          <w:tcPr>
            <w:tcW w:w="2266" w:type="dxa"/>
          </w:tcPr>
          <w:p w14:paraId="0677BD64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Závazky vůči finančnímu úřadu</w:t>
            </w:r>
          </w:p>
        </w:tc>
        <w:tc>
          <w:tcPr>
            <w:tcW w:w="2266" w:type="dxa"/>
          </w:tcPr>
          <w:p w14:paraId="526F651A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 xml:space="preserve">     50 000 Kč</w:t>
            </w:r>
          </w:p>
        </w:tc>
      </w:tr>
      <w:tr w:rsidR="00A672E6" w14:paraId="4268DEBA" w14:textId="77777777">
        <w:tc>
          <w:tcPr>
            <w:tcW w:w="2265" w:type="dxa"/>
          </w:tcPr>
          <w:p w14:paraId="21DC134B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Materiál</w:t>
            </w:r>
          </w:p>
        </w:tc>
        <w:tc>
          <w:tcPr>
            <w:tcW w:w="2265" w:type="dxa"/>
          </w:tcPr>
          <w:p w14:paraId="0BC7D275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 xml:space="preserve">   330 000 Kč</w:t>
            </w:r>
          </w:p>
        </w:tc>
        <w:tc>
          <w:tcPr>
            <w:tcW w:w="2266" w:type="dxa"/>
          </w:tcPr>
          <w:p w14:paraId="69ED6945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ávazky vůči dodavatelům</w:t>
            </w:r>
          </w:p>
        </w:tc>
        <w:tc>
          <w:tcPr>
            <w:tcW w:w="2266" w:type="dxa"/>
          </w:tcPr>
          <w:p w14:paraId="498B3286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493 000 Kč</w:t>
            </w:r>
          </w:p>
          <w:p w14:paraId="08CE6F91" w14:textId="77777777" w:rsidR="00A672E6" w:rsidRDefault="00A672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672E6" w14:paraId="2EF2BDBF" w14:textId="77777777">
        <w:tc>
          <w:tcPr>
            <w:tcW w:w="2265" w:type="dxa"/>
          </w:tcPr>
          <w:p w14:paraId="427B29FC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KTIVA CELKEM</w:t>
            </w:r>
          </w:p>
        </w:tc>
        <w:tc>
          <w:tcPr>
            <w:tcW w:w="2265" w:type="dxa"/>
          </w:tcPr>
          <w:p w14:paraId="5E8F53AA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4 223 000 Kč</w:t>
            </w:r>
          </w:p>
        </w:tc>
        <w:tc>
          <w:tcPr>
            <w:tcW w:w="2266" w:type="dxa"/>
          </w:tcPr>
          <w:p w14:paraId="3105D80E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IVA CELKEM</w:t>
            </w:r>
          </w:p>
        </w:tc>
        <w:tc>
          <w:tcPr>
            <w:tcW w:w="2266" w:type="dxa"/>
          </w:tcPr>
          <w:p w14:paraId="5A3F9728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 223 000 Kč</w:t>
            </w:r>
          </w:p>
        </w:tc>
      </w:tr>
    </w:tbl>
    <w:p w14:paraId="61CDCEAD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BB9E253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3DE523C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2E56223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3B41ADC9" w14:textId="77777777" w:rsidR="00A672E6" w:rsidRDefault="00E5288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říklad 4</w:t>
      </w:r>
    </w:p>
    <w:p w14:paraId="5AC5D130" w14:textId="6B5A36D9" w:rsidR="00A672E6" w:rsidRDefault="08762A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784BF3AD">
        <w:rPr>
          <w:rFonts w:ascii="Times New Roman" w:eastAsia="Times New Roman" w:hAnsi="Times New Roman" w:cs="Times New Roman"/>
          <w:sz w:val="24"/>
          <w:szCs w:val="24"/>
        </w:rPr>
        <w:t xml:space="preserve">Jak bude daná rozvaha získaná v rámci příkladu </w:t>
      </w:r>
      <w:r w:rsidR="617873AF" w:rsidRPr="784BF3AD">
        <w:rPr>
          <w:rFonts w:ascii="Times New Roman" w:eastAsia="Times New Roman" w:hAnsi="Times New Roman" w:cs="Times New Roman"/>
          <w:sz w:val="24"/>
          <w:szCs w:val="24"/>
        </w:rPr>
        <w:t>2</w:t>
      </w:r>
      <w:r w:rsidRPr="784BF3AD">
        <w:rPr>
          <w:rFonts w:ascii="Times New Roman" w:eastAsia="Times New Roman" w:hAnsi="Times New Roman" w:cs="Times New Roman"/>
          <w:sz w:val="24"/>
          <w:szCs w:val="24"/>
        </w:rPr>
        <w:t xml:space="preserve"> vypadat po zpracování následujících účetních operací:</w:t>
      </w:r>
    </w:p>
    <w:p w14:paraId="1C155043" w14:textId="77777777" w:rsidR="00A672E6" w:rsidRDefault="08762AD7" w:rsidP="784BF3AD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784BF3AD">
        <w:rPr>
          <w:rFonts w:ascii="Times New Roman" w:eastAsia="Times New Roman" w:hAnsi="Times New Roman" w:cs="Times New Roman"/>
          <w:sz w:val="24"/>
          <w:szCs w:val="24"/>
        </w:rPr>
        <w:t>Pořízení materiálu 150 000,- na fakturu dodavateli</w:t>
      </w:r>
    </w:p>
    <w:p w14:paraId="74242401" w14:textId="303BDB1F" w:rsidR="00A672E6" w:rsidRDefault="08762AD7" w:rsidP="784BF3AD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784BF3AD">
        <w:rPr>
          <w:rFonts w:ascii="Times New Roman" w:eastAsia="Times New Roman" w:hAnsi="Times New Roman" w:cs="Times New Roman"/>
          <w:sz w:val="24"/>
          <w:szCs w:val="24"/>
        </w:rPr>
        <w:t xml:space="preserve">Úhrada faktury </w:t>
      </w:r>
      <w:r w:rsidR="43852A3D" w:rsidRPr="784BF3AD">
        <w:rPr>
          <w:rFonts w:ascii="Times New Roman" w:eastAsia="Times New Roman" w:hAnsi="Times New Roman" w:cs="Times New Roman"/>
          <w:sz w:val="24"/>
          <w:szCs w:val="24"/>
        </w:rPr>
        <w:t xml:space="preserve">bezhotovostně </w:t>
      </w:r>
      <w:r w:rsidRPr="784BF3AD">
        <w:rPr>
          <w:rFonts w:ascii="Times New Roman" w:eastAsia="Times New Roman" w:hAnsi="Times New Roman" w:cs="Times New Roman"/>
          <w:sz w:val="24"/>
          <w:szCs w:val="24"/>
        </w:rPr>
        <w:t>dodavateli ve výši 150 000,-</w:t>
      </w:r>
    </w:p>
    <w:p w14:paraId="211DEFA3" w14:textId="77777777" w:rsidR="00A672E6" w:rsidRDefault="08762AD7" w:rsidP="784BF3AD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784BF3AD">
        <w:rPr>
          <w:rFonts w:ascii="Times New Roman" w:eastAsia="Times New Roman" w:hAnsi="Times New Roman" w:cs="Times New Roman"/>
          <w:sz w:val="24"/>
          <w:szCs w:val="24"/>
        </w:rPr>
        <w:t>Pořízení výrobní linky 890 000,- financováno bankovním úvěrem</w:t>
      </w:r>
    </w:p>
    <w:p w14:paraId="6D248307" w14:textId="033DA890" w:rsidR="00A672E6" w:rsidRDefault="08762AD7" w:rsidP="784BF3AD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784BF3AD">
        <w:rPr>
          <w:rFonts w:ascii="Times New Roman" w:eastAsia="Times New Roman" w:hAnsi="Times New Roman" w:cs="Times New Roman"/>
          <w:sz w:val="24"/>
          <w:szCs w:val="24"/>
        </w:rPr>
        <w:t>Hotovostní splátka závazku vůči zaměstnancům 5000,-</w:t>
      </w:r>
    </w:p>
    <w:p w14:paraId="07547A01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W w:w="0" w:type="auto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00" w:firstRow="0" w:lastRow="0" w:firstColumn="0" w:lastColumn="0" w:noHBand="0" w:noVBand="1"/>
      </w:tblPr>
      <w:tblGrid>
        <w:gridCol w:w="2265"/>
        <w:gridCol w:w="2265"/>
        <w:gridCol w:w="2266"/>
        <w:gridCol w:w="2266"/>
      </w:tblGrid>
      <w:tr w:rsidR="784BF3AD" w14:paraId="69C1663D" w14:textId="77777777" w:rsidTr="784BF3AD">
        <w:tc>
          <w:tcPr>
            <w:tcW w:w="2265" w:type="dxa"/>
          </w:tcPr>
          <w:p w14:paraId="53BE2B8A" w14:textId="77777777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ktiva</w:t>
            </w:r>
          </w:p>
        </w:tc>
        <w:tc>
          <w:tcPr>
            <w:tcW w:w="2265" w:type="dxa"/>
          </w:tcPr>
          <w:p w14:paraId="7B135FD5" w14:textId="77777777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6" w:type="dxa"/>
          </w:tcPr>
          <w:p w14:paraId="34CC1794" w14:textId="77777777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siva</w:t>
            </w:r>
          </w:p>
        </w:tc>
        <w:tc>
          <w:tcPr>
            <w:tcW w:w="2266" w:type="dxa"/>
          </w:tcPr>
          <w:p w14:paraId="1EE752ED" w14:textId="77777777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784BF3AD" w14:paraId="22CBD4EE" w14:textId="77777777" w:rsidTr="784BF3AD">
        <w:tc>
          <w:tcPr>
            <w:tcW w:w="2265" w:type="dxa"/>
          </w:tcPr>
          <w:p w14:paraId="14923569" w14:textId="77777777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udova</w:t>
            </w:r>
          </w:p>
        </w:tc>
        <w:tc>
          <w:tcPr>
            <w:tcW w:w="2265" w:type="dxa"/>
          </w:tcPr>
          <w:p w14:paraId="6598B313" w14:textId="77777777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 900 000 Kč</w:t>
            </w:r>
          </w:p>
        </w:tc>
        <w:tc>
          <w:tcPr>
            <w:tcW w:w="2266" w:type="dxa"/>
          </w:tcPr>
          <w:p w14:paraId="051C1629" w14:textId="77777777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Základní kapitál</w:t>
            </w:r>
          </w:p>
        </w:tc>
        <w:tc>
          <w:tcPr>
            <w:tcW w:w="2266" w:type="dxa"/>
          </w:tcPr>
          <w:p w14:paraId="4318CCE1" w14:textId="77777777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 442 000 Kč</w:t>
            </w:r>
          </w:p>
        </w:tc>
      </w:tr>
      <w:tr w:rsidR="784BF3AD" w14:paraId="0270524B" w14:textId="77777777" w:rsidTr="784BF3AD">
        <w:tc>
          <w:tcPr>
            <w:tcW w:w="2265" w:type="dxa"/>
          </w:tcPr>
          <w:p w14:paraId="62DD163C" w14:textId="1A9B303C" w:rsidR="69981A22" w:rsidRDefault="69981A22" w:rsidP="784BF3AD">
            <w:pPr>
              <w:rPr>
                <w:rFonts w:ascii="Times New Roman" w:eastAsia="Times New Roman" w:hAnsi="Times New Roman" w:cs="Times New Roman"/>
                <w:color w:val="70AD47" w:themeColor="accent6"/>
                <w:sz w:val="24"/>
                <w:szCs w:val="24"/>
              </w:rPr>
            </w:pPr>
            <w:proofErr w:type="spellStart"/>
            <w:r w:rsidRPr="784BF3AD">
              <w:rPr>
                <w:rFonts w:ascii="Times New Roman" w:eastAsia="Times New Roman" w:hAnsi="Times New Roman" w:cs="Times New Roman"/>
                <w:color w:val="70AD47" w:themeColor="accent6"/>
                <w:sz w:val="24"/>
                <w:szCs w:val="24"/>
              </w:rPr>
              <w:t>Dl.m</w:t>
            </w:r>
            <w:proofErr w:type="spellEnd"/>
            <w:r w:rsidRPr="784BF3AD">
              <w:rPr>
                <w:rFonts w:ascii="Times New Roman" w:eastAsia="Times New Roman" w:hAnsi="Times New Roman" w:cs="Times New Roman"/>
                <w:color w:val="70AD47" w:themeColor="accent6"/>
                <w:sz w:val="24"/>
                <w:szCs w:val="24"/>
              </w:rPr>
              <w:t>. -Výrobní linka</w:t>
            </w:r>
          </w:p>
        </w:tc>
        <w:tc>
          <w:tcPr>
            <w:tcW w:w="2265" w:type="dxa"/>
          </w:tcPr>
          <w:p w14:paraId="244224EC" w14:textId="566F4E0A" w:rsidR="69981A22" w:rsidRDefault="69981A22" w:rsidP="784BF3AD">
            <w:pPr>
              <w:rPr>
                <w:rFonts w:ascii="Times New Roman" w:eastAsia="Times New Roman" w:hAnsi="Times New Roman" w:cs="Times New Roman"/>
                <w:color w:val="70AD47" w:themeColor="accent6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70AD47" w:themeColor="accent6"/>
                <w:sz w:val="24"/>
                <w:szCs w:val="24"/>
              </w:rPr>
              <w:t>890 000 Kč (3)</w:t>
            </w:r>
          </w:p>
        </w:tc>
        <w:tc>
          <w:tcPr>
            <w:tcW w:w="2266" w:type="dxa"/>
          </w:tcPr>
          <w:p w14:paraId="16E7D04C" w14:textId="26227896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6" w:type="dxa"/>
          </w:tcPr>
          <w:p w14:paraId="19191575" w14:textId="1E8D2406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784BF3AD" w14:paraId="59CCDF10" w14:textId="77777777" w:rsidTr="784BF3AD">
        <w:tc>
          <w:tcPr>
            <w:tcW w:w="2265" w:type="dxa"/>
          </w:tcPr>
          <w:p w14:paraId="6FDF3F12" w14:textId="77777777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Zásoby materiálu</w:t>
            </w:r>
          </w:p>
        </w:tc>
        <w:tc>
          <w:tcPr>
            <w:tcW w:w="2265" w:type="dxa"/>
          </w:tcPr>
          <w:p w14:paraId="39D946D9" w14:textId="77777777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120 000 Kč</w:t>
            </w:r>
          </w:p>
        </w:tc>
        <w:tc>
          <w:tcPr>
            <w:tcW w:w="2266" w:type="dxa"/>
          </w:tcPr>
          <w:p w14:paraId="213EA0D8" w14:textId="77777777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erozdělený zisk</w:t>
            </w:r>
          </w:p>
        </w:tc>
        <w:tc>
          <w:tcPr>
            <w:tcW w:w="2266" w:type="dxa"/>
          </w:tcPr>
          <w:p w14:paraId="184BAA41" w14:textId="77777777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  90 000 Kč</w:t>
            </w:r>
          </w:p>
        </w:tc>
      </w:tr>
      <w:tr w:rsidR="784BF3AD" w14:paraId="673E32D0" w14:textId="77777777" w:rsidTr="784BF3AD">
        <w:tc>
          <w:tcPr>
            <w:tcW w:w="2265" w:type="dxa"/>
          </w:tcPr>
          <w:p w14:paraId="5F553A8E" w14:textId="77777777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Zásoby hotových výrobků</w:t>
            </w:r>
          </w:p>
        </w:tc>
        <w:tc>
          <w:tcPr>
            <w:tcW w:w="2265" w:type="dxa"/>
          </w:tcPr>
          <w:p w14:paraId="2F4CF908" w14:textId="77777777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  20 000 Kč</w:t>
            </w:r>
          </w:p>
        </w:tc>
        <w:tc>
          <w:tcPr>
            <w:tcW w:w="2266" w:type="dxa"/>
          </w:tcPr>
          <w:p w14:paraId="11178FDC" w14:textId="77777777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ontokorentní úvěr</w:t>
            </w:r>
          </w:p>
        </w:tc>
        <w:tc>
          <w:tcPr>
            <w:tcW w:w="2266" w:type="dxa"/>
          </w:tcPr>
          <w:p w14:paraId="705CDB70" w14:textId="77777777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150 000 Kč </w:t>
            </w:r>
          </w:p>
        </w:tc>
      </w:tr>
      <w:tr w:rsidR="784BF3AD" w14:paraId="3947BDDF" w14:textId="77777777" w:rsidTr="784BF3AD">
        <w:tc>
          <w:tcPr>
            <w:tcW w:w="2265" w:type="dxa"/>
          </w:tcPr>
          <w:p w14:paraId="7759307C" w14:textId="77777777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ohledávky</w:t>
            </w:r>
          </w:p>
        </w:tc>
        <w:tc>
          <w:tcPr>
            <w:tcW w:w="2265" w:type="dxa"/>
          </w:tcPr>
          <w:p w14:paraId="035EF880" w14:textId="77777777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  22 000 Kč</w:t>
            </w:r>
          </w:p>
        </w:tc>
        <w:tc>
          <w:tcPr>
            <w:tcW w:w="2266" w:type="dxa"/>
          </w:tcPr>
          <w:p w14:paraId="76744DC6" w14:textId="77777777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Závazky u dodavatelů</w:t>
            </w:r>
          </w:p>
        </w:tc>
        <w:tc>
          <w:tcPr>
            <w:tcW w:w="2266" w:type="dxa"/>
          </w:tcPr>
          <w:p w14:paraId="66ED70E0" w14:textId="6778ECFD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300 000 Kč</w:t>
            </w:r>
          </w:p>
          <w:p w14:paraId="315079E6" w14:textId="2398B96F" w:rsidR="4FB8BB6B" w:rsidRDefault="4FB8BB6B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+</w:t>
            </w:r>
            <w:r w:rsidRPr="784BF3AD">
              <w:rPr>
                <w:rFonts w:ascii="Times New Roman" w:eastAsia="Times New Roman" w:hAnsi="Times New Roman" w:cs="Times New Roman"/>
                <w:color w:val="70AD47" w:themeColor="accent6"/>
                <w:sz w:val="24"/>
                <w:szCs w:val="24"/>
              </w:rPr>
              <w:t>150 000 Kč (1)</w:t>
            </w:r>
          </w:p>
          <w:p w14:paraId="6DF93DBC" w14:textId="0B62C1E9" w:rsidR="4FB8BB6B" w:rsidRDefault="4FB8BB6B" w:rsidP="784BF3AD">
            <w:pPr>
              <w:rPr>
                <w:rFonts w:ascii="Times New Roman" w:eastAsia="Times New Roman" w:hAnsi="Times New Roman" w:cs="Times New Roman"/>
                <w:color w:val="70AD47" w:themeColor="accent6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70AD47" w:themeColor="accent6"/>
                <w:sz w:val="24"/>
                <w:szCs w:val="24"/>
              </w:rPr>
              <w:t>450 000 Kč</w:t>
            </w:r>
          </w:p>
          <w:p w14:paraId="36B883A8" w14:textId="5BC06C4A" w:rsidR="784BF3AD" w:rsidRDefault="784BF3AD" w:rsidP="784BF3AD">
            <w:pPr>
              <w:rPr>
                <w:rFonts w:ascii="Times New Roman" w:eastAsia="Times New Roman" w:hAnsi="Times New Roman" w:cs="Times New Roman"/>
                <w:color w:val="70AD47" w:themeColor="accent6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70AD47" w:themeColor="accent6"/>
                <w:sz w:val="24"/>
                <w:szCs w:val="24"/>
              </w:rPr>
              <w:t xml:space="preserve">- </w:t>
            </w:r>
            <w:r w:rsidR="08D34AFF" w:rsidRPr="784BF3AD">
              <w:rPr>
                <w:rFonts w:ascii="Times New Roman" w:eastAsia="Times New Roman" w:hAnsi="Times New Roman" w:cs="Times New Roman"/>
                <w:color w:val="70AD47" w:themeColor="accent6"/>
                <w:sz w:val="24"/>
                <w:szCs w:val="24"/>
              </w:rPr>
              <w:t>150 000 Kč (2)</w:t>
            </w:r>
          </w:p>
          <w:p w14:paraId="189C7181" w14:textId="1B4218EA" w:rsidR="08D34AFF" w:rsidRDefault="08D34AFF" w:rsidP="784BF3AD">
            <w:pPr>
              <w:rPr>
                <w:rFonts w:ascii="Times New Roman" w:eastAsia="Times New Roman" w:hAnsi="Times New Roman" w:cs="Times New Roman"/>
                <w:b/>
                <w:bCs/>
                <w:color w:val="70AD47" w:themeColor="accent6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b/>
                <w:bCs/>
                <w:color w:val="70AD47" w:themeColor="accent6"/>
                <w:sz w:val="24"/>
                <w:szCs w:val="24"/>
              </w:rPr>
              <w:t>300 000 Kč</w:t>
            </w:r>
          </w:p>
        </w:tc>
      </w:tr>
      <w:tr w:rsidR="784BF3AD" w14:paraId="2C23D166" w14:textId="77777777" w:rsidTr="784BF3AD">
        <w:tc>
          <w:tcPr>
            <w:tcW w:w="2265" w:type="dxa"/>
          </w:tcPr>
          <w:p w14:paraId="308B0741" w14:textId="77777777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oftware</w:t>
            </w:r>
          </w:p>
        </w:tc>
        <w:tc>
          <w:tcPr>
            <w:tcW w:w="2265" w:type="dxa"/>
          </w:tcPr>
          <w:p w14:paraId="538BD545" w14:textId="77777777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100 000 Kč</w:t>
            </w:r>
          </w:p>
        </w:tc>
        <w:tc>
          <w:tcPr>
            <w:tcW w:w="2266" w:type="dxa"/>
          </w:tcPr>
          <w:p w14:paraId="5E06290B" w14:textId="77777777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Závazky k zaměstnancům</w:t>
            </w:r>
          </w:p>
        </w:tc>
        <w:tc>
          <w:tcPr>
            <w:tcW w:w="2266" w:type="dxa"/>
          </w:tcPr>
          <w:p w14:paraId="3FADE2FD" w14:textId="6032037C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  50 000 Kč</w:t>
            </w:r>
          </w:p>
          <w:p w14:paraId="120E539D" w14:textId="298902EC" w:rsidR="5EC64C6A" w:rsidRDefault="5EC64C6A" w:rsidP="784BF3AD">
            <w:pPr>
              <w:rPr>
                <w:rFonts w:ascii="Times New Roman" w:eastAsia="Times New Roman" w:hAnsi="Times New Roman" w:cs="Times New Roman"/>
                <w:color w:val="70AD47" w:themeColor="accent6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70AD47" w:themeColor="accent6"/>
                <w:sz w:val="24"/>
                <w:szCs w:val="24"/>
              </w:rPr>
              <w:t>-5 000 Kč (4)</w:t>
            </w:r>
          </w:p>
          <w:p w14:paraId="096C004C" w14:textId="66D1F77D" w:rsidR="5EC64C6A" w:rsidRDefault="5EC64C6A" w:rsidP="784BF3AD">
            <w:pPr>
              <w:rPr>
                <w:rFonts w:ascii="Times New Roman" w:eastAsia="Times New Roman" w:hAnsi="Times New Roman" w:cs="Times New Roman"/>
                <w:b/>
                <w:bCs/>
                <w:color w:val="70AD47" w:themeColor="accent6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b/>
                <w:bCs/>
                <w:color w:val="70AD47" w:themeColor="accent6"/>
                <w:sz w:val="24"/>
                <w:szCs w:val="24"/>
              </w:rPr>
              <w:t>45 000 Kč</w:t>
            </w:r>
          </w:p>
        </w:tc>
      </w:tr>
      <w:tr w:rsidR="784BF3AD" w14:paraId="2C76D503" w14:textId="77777777" w:rsidTr="784BF3AD">
        <w:tc>
          <w:tcPr>
            <w:tcW w:w="2265" w:type="dxa"/>
          </w:tcPr>
          <w:p w14:paraId="18632E85" w14:textId="77777777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lužební automobil</w:t>
            </w:r>
          </w:p>
        </w:tc>
        <w:tc>
          <w:tcPr>
            <w:tcW w:w="2265" w:type="dxa"/>
          </w:tcPr>
          <w:p w14:paraId="4052649A" w14:textId="77777777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430 000 Kč</w:t>
            </w:r>
          </w:p>
        </w:tc>
        <w:tc>
          <w:tcPr>
            <w:tcW w:w="2266" w:type="dxa"/>
          </w:tcPr>
          <w:p w14:paraId="79AA331E" w14:textId="77777777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louhodobé úvěry</w:t>
            </w:r>
          </w:p>
        </w:tc>
        <w:tc>
          <w:tcPr>
            <w:tcW w:w="2266" w:type="dxa"/>
          </w:tcPr>
          <w:p w14:paraId="37E35B36" w14:textId="15B71C2F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900 000 Kč</w:t>
            </w:r>
          </w:p>
          <w:p w14:paraId="6A1858A5" w14:textId="21D03CB0" w:rsidR="55338761" w:rsidRDefault="55338761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+</w:t>
            </w:r>
            <w:r w:rsidRPr="784BF3AD">
              <w:rPr>
                <w:rFonts w:ascii="Times New Roman" w:eastAsia="Times New Roman" w:hAnsi="Times New Roman" w:cs="Times New Roman"/>
                <w:color w:val="70AD47" w:themeColor="accent6"/>
                <w:sz w:val="24"/>
                <w:szCs w:val="24"/>
              </w:rPr>
              <w:t>890 000 Kč (3)</w:t>
            </w:r>
          </w:p>
          <w:p w14:paraId="0075BA99" w14:textId="06EF6FD0" w:rsidR="55338761" w:rsidRDefault="55338761" w:rsidP="784BF3AD">
            <w:pPr>
              <w:rPr>
                <w:rFonts w:ascii="Times New Roman" w:eastAsia="Times New Roman" w:hAnsi="Times New Roman" w:cs="Times New Roman"/>
                <w:b/>
                <w:bCs/>
                <w:color w:val="70AD47" w:themeColor="accent6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b/>
                <w:bCs/>
                <w:color w:val="70AD47" w:themeColor="accent6"/>
                <w:sz w:val="24"/>
                <w:szCs w:val="24"/>
              </w:rPr>
              <w:t>1 790 000 Kč</w:t>
            </w:r>
          </w:p>
        </w:tc>
      </w:tr>
      <w:tr w:rsidR="784BF3AD" w14:paraId="4B48B01B" w14:textId="77777777" w:rsidTr="784BF3AD">
        <w:tc>
          <w:tcPr>
            <w:tcW w:w="2265" w:type="dxa"/>
          </w:tcPr>
          <w:p w14:paraId="0D0BD0FD" w14:textId="77777777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Bankovní účet</w:t>
            </w:r>
          </w:p>
        </w:tc>
        <w:tc>
          <w:tcPr>
            <w:tcW w:w="2265" w:type="dxa"/>
          </w:tcPr>
          <w:p w14:paraId="4E8568D5" w14:textId="1DCD79FB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 320 000 Kč</w:t>
            </w:r>
          </w:p>
          <w:p w14:paraId="55FCA4E2" w14:textId="7194E26D" w:rsidR="2A91A7E9" w:rsidRDefault="2A91A7E9" w:rsidP="784BF3AD">
            <w:pPr>
              <w:rPr>
                <w:rFonts w:ascii="Times New Roman" w:eastAsia="Times New Roman" w:hAnsi="Times New Roman" w:cs="Times New Roman"/>
                <w:color w:val="70AD47" w:themeColor="accent6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  <w:r w:rsidRPr="784BF3AD">
              <w:rPr>
                <w:rFonts w:ascii="Times New Roman" w:eastAsia="Times New Roman" w:hAnsi="Times New Roman" w:cs="Times New Roman"/>
                <w:color w:val="70AD47" w:themeColor="accent6"/>
                <w:sz w:val="24"/>
                <w:szCs w:val="24"/>
              </w:rPr>
              <w:t>150 000 Kč</w:t>
            </w:r>
            <w:r w:rsidR="34961FDE" w:rsidRPr="784BF3AD">
              <w:rPr>
                <w:rFonts w:ascii="Times New Roman" w:eastAsia="Times New Roman" w:hAnsi="Times New Roman" w:cs="Times New Roman"/>
                <w:color w:val="70AD47" w:themeColor="accent6"/>
                <w:sz w:val="24"/>
                <w:szCs w:val="24"/>
              </w:rPr>
              <w:t xml:space="preserve"> (2)</w:t>
            </w:r>
          </w:p>
          <w:p w14:paraId="0DA9BBBD" w14:textId="46D16764" w:rsidR="168EA230" w:rsidRDefault="168EA230" w:rsidP="784BF3AD">
            <w:pPr>
              <w:rPr>
                <w:rFonts w:ascii="Times New Roman" w:eastAsia="Times New Roman" w:hAnsi="Times New Roman" w:cs="Times New Roman"/>
                <w:b/>
                <w:bCs/>
                <w:color w:val="70AD47" w:themeColor="accent6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b/>
                <w:bCs/>
                <w:color w:val="70AD47" w:themeColor="accent6"/>
                <w:sz w:val="24"/>
                <w:szCs w:val="24"/>
              </w:rPr>
              <w:t>170 000 Kč</w:t>
            </w:r>
          </w:p>
        </w:tc>
        <w:tc>
          <w:tcPr>
            <w:tcW w:w="2266" w:type="dxa"/>
          </w:tcPr>
          <w:p w14:paraId="4069016E" w14:textId="77777777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6" w:type="dxa"/>
          </w:tcPr>
          <w:p w14:paraId="1F2497F2" w14:textId="77777777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784BF3AD" w14:paraId="139FDC04" w14:textId="77777777" w:rsidTr="784BF3AD">
        <w:tc>
          <w:tcPr>
            <w:tcW w:w="2265" w:type="dxa"/>
          </w:tcPr>
          <w:p w14:paraId="409A6C57" w14:textId="77777777" w:rsidR="784BF3AD" w:rsidRDefault="784BF3AD" w:rsidP="784BF3AD">
            <w:pP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Hotovostní peníze</w:t>
            </w:r>
          </w:p>
        </w:tc>
        <w:tc>
          <w:tcPr>
            <w:tcW w:w="2265" w:type="dxa"/>
          </w:tcPr>
          <w:p w14:paraId="4C23B6C8" w14:textId="32E044DC" w:rsidR="784BF3AD" w:rsidRDefault="784BF3AD" w:rsidP="784BF3AD">
            <w:pPr>
              <w:rPr>
                <w:rFonts w:ascii="Times New Roman" w:eastAsia="Times New Roman" w:hAnsi="Times New Roman" w:cs="Times New Roman"/>
                <w:color w:val="70AD47" w:themeColor="accent6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70AD47" w:themeColor="accent6"/>
                <w:sz w:val="24"/>
                <w:szCs w:val="24"/>
              </w:rPr>
              <w:t xml:space="preserve">    </w:t>
            </w:r>
            <w:r w:rsidRPr="784BF3A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0 000 Kč</w:t>
            </w:r>
          </w:p>
          <w:p w14:paraId="2355FC92" w14:textId="298902EC" w:rsidR="732ADF2B" w:rsidRDefault="732ADF2B" w:rsidP="784BF3AD">
            <w:pPr>
              <w:rPr>
                <w:rFonts w:ascii="Times New Roman" w:eastAsia="Times New Roman" w:hAnsi="Times New Roman" w:cs="Times New Roman"/>
                <w:color w:val="70AD47" w:themeColor="accent6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70AD47" w:themeColor="accent6"/>
                <w:sz w:val="24"/>
                <w:szCs w:val="24"/>
              </w:rPr>
              <w:t>-5 000 Kč (4)</w:t>
            </w:r>
          </w:p>
          <w:p w14:paraId="6BF341F2" w14:textId="2075D0A8" w:rsidR="732ADF2B" w:rsidRDefault="732ADF2B" w:rsidP="784BF3AD">
            <w:pPr>
              <w:rPr>
                <w:rFonts w:ascii="Times New Roman" w:eastAsia="Times New Roman" w:hAnsi="Times New Roman" w:cs="Times New Roman"/>
                <w:color w:val="70AD47" w:themeColor="accent6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70AD47" w:themeColor="accent6"/>
                <w:sz w:val="24"/>
                <w:szCs w:val="24"/>
              </w:rPr>
              <w:t xml:space="preserve">15 000 Kč </w:t>
            </w:r>
          </w:p>
        </w:tc>
        <w:tc>
          <w:tcPr>
            <w:tcW w:w="2266" w:type="dxa"/>
          </w:tcPr>
          <w:p w14:paraId="21FB4536" w14:textId="77777777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6" w:type="dxa"/>
          </w:tcPr>
          <w:p w14:paraId="0B3A0A43" w14:textId="77777777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784BF3AD" w14:paraId="2A1F017E" w14:textId="77777777" w:rsidTr="784BF3AD">
        <w:tc>
          <w:tcPr>
            <w:tcW w:w="2265" w:type="dxa"/>
          </w:tcPr>
          <w:p w14:paraId="52C08061" w14:textId="0DBBA9E6" w:rsidR="7C9BF8DA" w:rsidRDefault="7C9BF8DA" w:rsidP="784BF3AD">
            <w:pPr>
              <w:rPr>
                <w:rFonts w:ascii="Times New Roman" w:eastAsia="Times New Roman" w:hAnsi="Times New Roman" w:cs="Times New Roman"/>
                <w:color w:val="70AD47" w:themeColor="accent6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70AD47" w:themeColor="accent6"/>
                <w:sz w:val="24"/>
                <w:szCs w:val="24"/>
              </w:rPr>
              <w:t>Materiál</w:t>
            </w:r>
          </w:p>
        </w:tc>
        <w:tc>
          <w:tcPr>
            <w:tcW w:w="2265" w:type="dxa"/>
          </w:tcPr>
          <w:p w14:paraId="38F161B2" w14:textId="44BDD970" w:rsidR="7C9BF8DA" w:rsidRDefault="7C9BF8DA" w:rsidP="784BF3AD">
            <w:pPr>
              <w:rPr>
                <w:rFonts w:ascii="Times New Roman" w:eastAsia="Times New Roman" w:hAnsi="Times New Roman" w:cs="Times New Roman"/>
                <w:color w:val="70AD47" w:themeColor="accent6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70AD47" w:themeColor="accent6"/>
                <w:sz w:val="24"/>
                <w:szCs w:val="24"/>
              </w:rPr>
              <w:t>150 000 Kč (1)</w:t>
            </w:r>
          </w:p>
        </w:tc>
        <w:tc>
          <w:tcPr>
            <w:tcW w:w="2266" w:type="dxa"/>
          </w:tcPr>
          <w:p w14:paraId="3CF75339" w14:textId="3C763E0F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6" w:type="dxa"/>
          </w:tcPr>
          <w:p w14:paraId="63F0F6FA" w14:textId="2A027BD7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784BF3AD" w14:paraId="3F8A4BCE" w14:textId="77777777" w:rsidTr="784BF3AD">
        <w:tc>
          <w:tcPr>
            <w:tcW w:w="2265" w:type="dxa"/>
          </w:tcPr>
          <w:p w14:paraId="7DEE72BC" w14:textId="77777777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KTIVA CELKEM</w:t>
            </w:r>
          </w:p>
        </w:tc>
        <w:tc>
          <w:tcPr>
            <w:tcW w:w="2265" w:type="dxa"/>
          </w:tcPr>
          <w:p w14:paraId="16142D41" w14:textId="3EB1234D" w:rsidR="784BF3AD" w:rsidRDefault="784BF3AD" w:rsidP="784BF3AD">
            <w:pPr>
              <w:rPr>
                <w:rFonts w:ascii="Times New Roman" w:eastAsia="Times New Roman" w:hAnsi="Times New Roman" w:cs="Times New Roman"/>
                <w:strike/>
                <w:color w:val="000000" w:themeColor="text1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strike/>
                <w:color w:val="000000" w:themeColor="text1"/>
                <w:sz w:val="24"/>
                <w:szCs w:val="24"/>
              </w:rPr>
              <w:t>2 932 000 Kč</w:t>
            </w:r>
          </w:p>
          <w:p w14:paraId="0B34C972" w14:textId="70B41584" w:rsidR="5388FEC9" w:rsidRDefault="5388FEC9" w:rsidP="784BF3AD">
            <w:pPr>
              <w:rPr>
                <w:rFonts w:ascii="Times New Roman" w:eastAsia="Times New Roman" w:hAnsi="Times New Roman" w:cs="Times New Roman"/>
                <w:color w:val="70AD47" w:themeColor="accent6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70AD47" w:themeColor="accent6"/>
                <w:sz w:val="24"/>
                <w:szCs w:val="24"/>
              </w:rPr>
              <w:t>3 817 000 Kč</w:t>
            </w:r>
          </w:p>
        </w:tc>
        <w:tc>
          <w:tcPr>
            <w:tcW w:w="2266" w:type="dxa"/>
          </w:tcPr>
          <w:p w14:paraId="628248A3" w14:textId="77777777" w:rsidR="784BF3AD" w:rsidRDefault="784BF3AD" w:rsidP="784BF3A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SIVA CELKEM</w:t>
            </w:r>
          </w:p>
        </w:tc>
        <w:tc>
          <w:tcPr>
            <w:tcW w:w="2266" w:type="dxa"/>
          </w:tcPr>
          <w:p w14:paraId="6F6EDB07" w14:textId="58D7CB91" w:rsidR="784BF3AD" w:rsidRDefault="784BF3AD" w:rsidP="784BF3AD">
            <w:pPr>
              <w:rPr>
                <w:rFonts w:ascii="Times New Roman" w:eastAsia="Times New Roman" w:hAnsi="Times New Roman" w:cs="Times New Roman"/>
                <w:strike/>
                <w:color w:val="000000" w:themeColor="text1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strike/>
                <w:color w:val="000000" w:themeColor="text1"/>
                <w:sz w:val="24"/>
                <w:szCs w:val="24"/>
              </w:rPr>
              <w:t>2 932 000 Kč</w:t>
            </w:r>
          </w:p>
          <w:p w14:paraId="6BB42795" w14:textId="59E79170" w:rsidR="38365AC1" w:rsidRDefault="38365AC1" w:rsidP="784BF3AD">
            <w:pPr>
              <w:rPr>
                <w:rFonts w:ascii="Times New Roman" w:eastAsia="Times New Roman" w:hAnsi="Times New Roman" w:cs="Times New Roman"/>
                <w:color w:val="70AD47" w:themeColor="accent6"/>
                <w:sz w:val="24"/>
                <w:szCs w:val="24"/>
              </w:rPr>
            </w:pPr>
            <w:r w:rsidRPr="784BF3AD">
              <w:rPr>
                <w:rFonts w:ascii="Times New Roman" w:eastAsia="Times New Roman" w:hAnsi="Times New Roman" w:cs="Times New Roman"/>
                <w:color w:val="70AD47" w:themeColor="accent6"/>
                <w:sz w:val="24"/>
                <w:szCs w:val="24"/>
              </w:rPr>
              <w:t>3 817 000 Kč</w:t>
            </w:r>
          </w:p>
        </w:tc>
      </w:tr>
    </w:tbl>
    <w:p w14:paraId="5043CB0F" w14:textId="11802DC5" w:rsidR="00A672E6" w:rsidRDefault="00A672E6" w:rsidP="784BF3A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7459315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3B42AA5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>Příklad 5</w:t>
      </w:r>
    </w:p>
    <w:p w14:paraId="323B9D9A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estavte rozvahu a zjistěte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výši oběžného majetku,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když jsou známy následující údaje:</w:t>
      </w:r>
    </w:p>
    <w:p w14:paraId="6054138D" w14:textId="77777777" w:rsidR="00A672E6" w:rsidRDefault="00E52881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Výrobk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        60 000 Kč</w:t>
      </w:r>
    </w:p>
    <w:p w14:paraId="30AA2432" w14:textId="77777777" w:rsidR="00A672E6" w:rsidRDefault="00E52881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Vklad na bankovním účtu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90 000 Kč</w:t>
      </w:r>
    </w:p>
    <w:p w14:paraId="5C482D1D" w14:textId="77777777" w:rsidR="00A672E6" w:rsidRDefault="00E52881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právk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  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      150 000 Kč</w:t>
      </w:r>
    </w:p>
    <w:p w14:paraId="37367ED7" w14:textId="77777777" w:rsidR="00A672E6" w:rsidRDefault="00E52881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ohledávky u odběratelů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      120 000 Kč</w:t>
      </w:r>
    </w:p>
    <w:p w14:paraId="6893C3DA" w14:textId="77777777" w:rsidR="00A672E6" w:rsidRDefault="00E52881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vazky z obchodního styku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30 000 Kč</w:t>
      </w:r>
    </w:p>
    <w:p w14:paraId="47723A76" w14:textId="77777777" w:rsidR="00A672E6" w:rsidRDefault="00E52881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okladn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        20 000 Kč</w:t>
      </w:r>
    </w:p>
    <w:p w14:paraId="25607089" w14:textId="77777777" w:rsidR="00A672E6" w:rsidRDefault="00E52881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kladní kapitá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   1 000 000 Kč</w:t>
      </w:r>
    </w:p>
    <w:p w14:paraId="0D3409A0" w14:textId="77777777" w:rsidR="00A672E6" w:rsidRDefault="00E52881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vazky vůči zaměstnancům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      160 000 Kč</w:t>
      </w:r>
    </w:p>
    <w:p w14:paraId="028C0A31" w14:textId="77777777" w:rsidR="00A672E6" w:rsidRDefault="00E52881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rátkodobé bankovní úvěr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50 000 Kč</w:t>
      </w:r>
    </w:p>
    <w:p w14:paraId="156196E3" w14:textId="77777777" w:rsidR="00A672E6" w:rsidRDefault="00E52881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troje, přístroje a zařízení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      800 000 Kč</w:t>
      </w:r>
    </w:p>
    <w:p w14:paraId="6537F28F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DFB9E20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Style w:val="a2"/>
        <w:tblW w:w="906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5"/>
        <w:gridCol w:w="2265"/>
        <w:gridCol w:w="2266"/>
        <w:gridCol w:w="2266"/>
      </w:tblGrid>
      <w:tr w:rsidR="00A672E6" w14:paraId="7284CB12" w14:textId="77777777">
        <w:tc>
          <w:tcPr>
            <w:tcW w:w="2265" w:type="dxa"/>
          </w:tcPr>
          <w:p w14:paraId="2C5EBD73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ktiva</w:t>
            </w:r>
          </w:p>
        </w:tc>
        <w:tc>
          <w:tcPr>
            <w:tcW w:w="2265" w:type="dxa"/>
          </w:tcPr>
          <w:p w14:paraId="70DF9E56" w14:textId="77777777" w:rsidR="00A672E6" w:rsidRDefault="00A672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66" w:type="dxa"/>
          </w:tcPr>
          <w:p w14:paraId="7459EC92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iva</w:t>
            </w:r>
          </w:p>
        </w:tc>
        <w:tc>
          <w:tcPr>
            <w:tcW w:w="2266" w:type="dxa"/>
          </w:tcPr>
          <w:p w14:paraId="44E871BC" w14:textId="77777777" w:rsidR="00A672E6" w:rsidRDefault="00A672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672E6" w14:paraId="7615AD9F" w14:textId="77777777">
        <w:tc>
          <w:tcPr>
            <w:tcW w:w="2265" w:type="dxa"/>
          </w:tcPr>
          <w:p w14:paraId="45D6D3EF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ýrobky</w:t>
            </w:r>
          </w:p>
        </w:tc>
        <w:tc>
          <w:tcPr>
            <w:tcW w:w="2265" w:type="dxa"/>
          </w:tcPr>
          <w:p w14:paraId="35D77C67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60 000 Kč</w:t>
            </w:r>
          </w:p>
        </w:tc>
        <w:tc>
          <w:tcPr>
            <w:tcW w:w="2266" w:type="dxa"/>
          </w:tcPr>
          <w:p w14:paraId="32337B5F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ávazky z obchodního styku</w:t>
            </w:r>
          </w:p>
        </w:tc>
        <w:tc>
          <w:tcPr>
            <w:tcW w:w="2266" w:type="dxa"/>
          </w:tcPr>
          <w:p w14:paraId="7E03BE12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30 000 Kč</w:t>
            </w:r>
          </w:p>
        </w:tc>
      </w:tr>
      <w:tr w:rsidR="00A672E6" w14:paraId="79E170BD" w14:textId="77777777">
        <w:tc>
          <w:tcPr>
            <w:tcW w:w="2265" w:type="dxa"/>
          </w:tcPr>
          <w:p w14:paraId="3B0C11FC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klad na bankovním účtu</w:t>
            </w:r>
          </w:p>
        </w:tc>
        <w:tc>
          <w:tcPr>
            <w:tcW w:w="2265" w:type="dxa"/>
          </w:tcPr>
          <w:p w14:paraId="473F67E9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90 000 Kč</w:t>
            </w:r>
          </w:p>
        </w:tc>
        <w:tc>
          <w:tcPr>
            <w:tcW w:w="2266" w:type="dxa"/>
          </w:tcPr>
          <w:p w14:paraId="71B1EFBD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ákladní kapitál</w:t>
            </w:r>
          </w:p>
        </w:tc>
        <w:tc>
          <w:tcPr>
            <w:tcW w:w="2266" w:type="dxa"/>
          </w:tcPr>
          <w:p w14:paraId="40E3622F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1 000 000 Kč </w:t>
            </w:r>
          </w:p>
        </w:tc>
      </w:tr>
      <w:tr w:rsidR="00A672E6" w14:paraId="1DF0098A" w14:textId="77777777">
        <w:tc>
          <w:tcPr>
            <w:tcW w:w="2265" w:type="dxa"/>
          </w:tcPr>
          <w:p w14:paraId="4FEC5857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právky</w:t>
            </w:r>
          </w:p>
        </w:tc>
        <w:tc>
          <w:tcPr>
            <w:tcW w:w="2265" w:type="dxa"/>
          </w:tcPr>
          <w:p w14:paraId="7F52104D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150 000 Kč </w:t>
            </w:r>
          </w:p>
        </w:tc>
        <w:tc>
          <w:tcPr>
            <w:tcW w:w="2266" w:type="dxa"/>
          </w:tcPr>
          <w:p w14:paraId="594806AF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ávazky vůči zaměstnancům</w:t>
            </w:r>
          </w:p>
        </w:tc>
        <w:tc>
          <w:tcPr>
            <w:tcW w:w="2266" w:type="dxa"/>
          </w:tcPr>
          <w:p w14:paraId="52111BA2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160 000 Kč</w:t>
            </w:r>
          </w:p>
          <w:p w14:paraId="144A5D23" w14:textId="77777777" w:rsidR="00A672E6" w:rsidRDefault="00A672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672E6" w14:paraId="10052E18" w14:textId="77777777">
        <w:tc>
          <w:tcPr>
            <w:tcW w:w="2265" w:type="dxa"/>
          </w:tcPr>
          <w:p w14:paraId="60D37CA7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hledávky u odběratelů</w:t>
            </w:r>
          </w:p>
        </w:tc>
        <w:tc>
          <w:tcPr>
            <w:tcW w:w="2265" w:type="dxa"/>
          </w:tcPr>
          <w:p w14:paraId="0FC3C67D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0 000 Kč</w:t>
            </w:r>
          </w:p>
        </w:tc>
        <w:tc>
          <w:tcPr>
            <w:tcW w:w="2266" w:type="dxa"/>
          </w:tcPr>
          <w:p w14:paraId="7B023315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rátkodobé bankovní úvěry</w:t>
            </w:r>
          </w:p>
        </w:tc>
        <w:tc>
          <w:tcPr>
            <w:tcW w:w="2266" w:type="dxa"/>
          </w:tcPr>
          <w:p w14:paraId="4FD42560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50 000 Kč</w:t>
            </w:r>
          </w:p>
        </w:tc>
      </w:tr>
      <w:tr w:rsidR="00A672E6" w14:paraId="2A789B6D" w14:textId="77777777">
        <w:tc>
          <w:tcPr>
            <w:tcW w:w="2265" w:type="dxa"/>
          </w:tcPr>
          <w:p w14:paraId="5917377C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kladna</w:t>
            </w:r>
          </w:p>
        </w:tc>
        <w:tc>
          <w:tcPr>
            <w:tcW w:w="2265" w:type="dxa"/>
          </w:tcPr>
          <w:p w14:paraId="2DB9695C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20 000 Kč</w:t>
            </w:r>
          </w:p>
        </w:tc>
        <w:tc>
          <w:tcPr>
            <w:tcW w:w="2266" w:type="dxa"/>
          </w:tcPr>
          <w:p w14:paraId="738610EB" w14:textId="77777777" w:rsidR="00A672E6" w:rsidRDefault="00A672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66" w:type="dxa"/>
          </w:tcPr>
          <w:p w14:paraId="637805D2" w14:textId="77777777" w:rsidR="00A672E6" w:rsidRDefault="00A672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672E6" w14:paraId="1B1591C3" w14:textId="77777777">
        <w:tc>
          <w:tcPr>
            <w:tcW w:w="2265" w:type="dxa"/>
          </w:tcPr>
          <w:p w14:paraId="584B026C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oje, přístroje a zařízení</w:t>
            </w:r>
          </w:p>
        </w:tc>
        <w:tc>
          <w:tcPr>
            <w:tcW w:w="2265" w:type="dxa"/>
          </w:tcPr>
          <w:p w14:paraId="7E305A50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0 000 Kč</w:t>
            </w:r>
          </w:p>
        </w:tc>
        <w:tc>
          <w:tcPr>
            <w:tcW w:w="2266" w:type="dxa"/>
          </w:tcPr>
          <w:p w14:paraId="463F29E8" w14:textId="77777777" w:rsidR="00A672E6" w:rsidRDefault="00A672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66" w:type="dxa"/>
          </w:tcPr>
          <w:p w14:paraId="3B7B4B86" w14:textId="77777777" w:rsidR="00A672E6" w:rsidRDefault="00A672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672E6" w14:paraId="59136E7F" w14:textId="77777777">
        <w:tc>
          <w:tcPr>
            <w:tcW w:w="2265" w:type="dxa"/>
          </w:tcPr>
          <w:p w14:paraId="4596D858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KTIVA CELKEM</w:t>
            </w:r>
          </w:p>
        </w:tc>
        <w:tc>
          <w:tcPr>
            <w:tcW w:w="2265" w:type="dxa"/>
          </w:tcPr>
          <w:p w14:paraId="1D6EE3E4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240 000 Kč</w:t>
            </w:r>
          </w:p>
        </w:tc>
        <w:tc>
          <w:tcPr>
            <w:tcW w:w="2266" w:type="dxa"/>
          </w:tcPr>
          <w:p w14:paraId="52C583C6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IVA CELKEM</w:t>
            </w:r>
          </w:p>
        </w:tc>
        <w:tc>
          <w:tcPr>
            <w:tcW w:w="2266" w:type="dxa"/>
          </w:tcPr>
          <w:p w14:paraId="702E4BC2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240 000 Kč</w:t>
            </w:r>
          </w:p>
        </w:tc>
      </w:tr>
    </w:tbl>
    <w:p w14:paraId="3A0FF5F2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630AD66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1829076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55E0A68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 xml:space="preserve">Oběžný majetek: </w:t>
      </w:r>
    </w:p>
    <w:p w14:paraId="2BA226A1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tbl>
      <w:tblPr>
        <w:tblStyle w:val="a3"/>
        <w:tblW w:w="453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5"/>
        <w:gridCol w:w="2265"/>
      </w:tblGrid>
      <w:tr w:rsidR="00A672E6" w14:paraId="1A033313" w14:textId="77777777">
        <w:tc>
          <w:tcPr>
            <w:tcW w:w="2265" w:type="dxa"/>
          </w:tcPr>
          <w:p w14:paraId="728F9B61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ýrobky</w:t>
            </w:r>
          </w:p>
        </w:tc>
        <w:tc>
          <w:tcPr>
            <w:tcW w:w="2265" w:type="dxa"/>
          </w:tcPr>
          <w:p w14:paraId="3DD3305D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60 000 Kč</w:t>
            </w:r>
          </w:p>
        </w:tc>
      </w:tr>
      <w:tr w:rsidR="00A672E6" w14:paraId="417B63CF" w14:textId="77777777">
        <w:tc>
          <w:tcPr>
            <w:tcW w:w="2265" w:type="dxa"/>
          </w:tcPr>
          <w:p w14:paraId="41479B90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Vklad na bankovním účtu</w:t>
            </w:r>
          </w:p>
        </w:tc>
        <w:tc>
          <w:tcPr>
            <w:tcW w:w="2265" w:type="dxa"/>
          </w:tcPr>
          <w:p w14:paraId="06095113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90 000 Kč</w:t>
            </w:r>
          </w:p>
        </w:tc>
      </w:tr>
      <w:tr w:rsidR="00A672E6" w14:paraId="44F8650B" w14:textId="77777777">
        <w:tc>
          <w:tcPr>
            <w:tcW w:w="2265" w:type="dxa"/>
          </w:tcPr>
          <w:p w14:paraId="4D748066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hledávky u odběratelů</w:t>
            </w:r>
          </w:p>
        </w:tc>
        <w:tc>
          <w:tcPr>
            <w:tcW w:w="2265" w:type="dxa"/>
          </w:tcPr>
          <w:p w14:paraId="06A2F43F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0 000 Kč</w:t>
            </w:r>
          </w:p>
        </w:tc>
      </w:tr>
      <w:tr w:rsidR="00A672E6" w14:paraId="113CCBE0" w14:textId="77777777">
        <w:tc>
          <w:tcPr>
            <w:tcW w:w="2265" w:type="dxa"/>
          </w:tcPr>
          <w:p w14:paraId="480227E3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kladna</w:t>
            </w:r>
          </w:p>
        </w:tc>
        <w:tc>
          <w:tcPr>
            <w:tcW w:w="2265" w:type="dxa"/>
          </w:tcPr>
          <w:p w14:paraId="49133FF7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20 000 Kč</w:t>
            </w:r>
          </w:p>
        </w:tc>
      </w:tr>
    </w:tbl>
    <w:p w14:paraId="17AD93B2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5E53829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běžný majetek celkem: 290 000 Kč</w:t>
      </w:r>
    </w:p>
    <w:p w14:paraId="0DE4B5B7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6204FF1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2DBF0D7D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B62F1B3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40BE0EE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 xml:space="preserve">Příklad 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6</w:t>
      </w:r>
    </w:p>
    <w:p w14:paraId="16A06949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stavte rozvahu účetní jednotky, znáte-li tyto rozvahové položky:</w:t>
      </w:r>
    </w:p>
    <w:p w14:paraId="4926DE5E" w14:textId="77777777" w:rsidR="00A672E6" w:rsidRDefault="00E5288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vazky u zaměstnanců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35 000 Kč</w:t>
      </w:r>
    </w:p>
    <w:p w14:paraId="4BCE8C13" w14:textId="77777777" w:rsidR="00A672E6" w:rsidRDefault="00E5288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teriál na skladě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136 000 Kč</w:t>
      </w:r>
    </w:p>
    <w:p w14:paraId="5AA3199B" w14:textId="77777777" w:rsidR="00A672E6" w:rsidRDefault="00E5288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louhodobé cenné papír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100 000 Kč</w:t>
      </w:r>
    </w:p>
    <w:p w14:paraId="15739DCB" w14:textId="77777777" w:rsidR="00A672E6" w:rsidRDefault="00E5288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Dlouhodobé bankovní úvěry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ab/>
        <w:t xml:space="preserve">        </w:t>
      </w:r>
      <w:proofErr w:type="gramStart"/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 ?</w:t>
      </w:r>
      <w:proofErr w:type="gramEnd"/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    Kč</w:t>
      </w:r>
    </w:p>
    <w:p w14:paraId="76E20D19" w14:textId="77777777" w:rsidR="00A672E6" w:rsidRDefault="00E5288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troje a přístroj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1 510 000 Kč</w:t>
      </w:r>
    </w:p>
    <w:p w14:paraId="659E23F1" w14:textId="77777777" w:rsidR="00A672E6" w:rsidRDefault="00E5288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ohledávk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60 000 Kč</w:t>
      </w:r>
    </w:p>
    <w:p w14:paraId="1BD84B85" w14:textId="77777777" w:rsidR="00A672E6" w:rsidRDefault="00E5288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udovy, haly, stavb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2 200 000 Kč</w:t>
      </w:r>
    </w:p>
    <w:p w14:paraId="7AFC0D12" w14:textId="77777777" w:rsidR="00A672E6" w:rsidRDefault="00E5288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edokončené výrobk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90 000 Kč</w:t>
      </w:r>
    </w:p>
    <w:p w14:paraId="1A821182" w14:textId="77777777" w:rsidR="00A672E6" w:rsidRDefault="00E5288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ociální fon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150 000 Kč</w:t>
      </w:r>
    </w:p>
    <w:p w14:paraId="59FA18B3" w14:textId="77777777" w:rsidR="00A672E6" w:rsidRDefault="00E5288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ankovní účt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510 000 Kč</w:t>
      </w:r>
    </w:p>
    <w:p w14:paraId="3FB5A375" w14:textId="77777777" w:rsidR="00A672E6" w:rsidRDefault="00E5288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rátkodobé bankovní úvěr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810 000 Kč</w:t>
      </w:r>
    </w:p>
    <w:p w14:paraId="71BB2CCC" w14:textId="77777777" w:rsidR="00A672E6" w:rsidRDefault="00E5288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ákladní kapitá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2 250 000 Kč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</w:p>
    <w:p w14:paraId="02F2C34E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F19FDAC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rčete výši krátkodobého majetku a cizích zdrojů krytí.</w:t>
      </w:r>
    </w:p>
    <w:p w14:paraId="680A4E5D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9219836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Style w:val="a4"/>
        <w:tblW w:w="906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5"/>
        <w:gridCol w:w="2265"/>
        <w:gridCol w:w="2266"/>
        <w:gridCol w:w="2266"/>
      </w:tblGrid>
      <w:tr w:rsidR="00A672E6" w14:paraId="7EE2B281" w14:textId="77777777">
        <w:tc>
          <w:tcPr>
            <w:tcW w:w="2265" w:type="dxa"/>
          </w:tcPr>
          <w:p w14:paraId="1F77ACD1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ktiva</w:t>
            </w:r>
          </w:p>
        </w:tc>
        <w:tc>
          <w:tcPr>
            <w:tcW w:w="2265" w:type="dxa"/>
          </w:tcPr>
          <w:p w14:paraId="296FEF7D" w14:textId="77777777" w:rsidR="00A672E6" w:rsidRDefault="00A672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66" w:type="dxa"/>
          </w:tcPr>
          <w:p w14:paraId="1F451CF0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iva</w:t>
            </w:r>
          </w:p>
        </w:tc>
        <w:tc>
          <w:tcPr>
            <w:tcW w:w="2266" w:type="dxa"/>
          </w:tcPr>
          <w:p w14:paraId="7194DBDC" w14:textId="77777777" w:rsidR="00A672E6" w:rsidRDefault="00A672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672E6" w14:paraId="180F4868" w14:textId="77777777">
        <w:tc>
          <w:tcPr>
            <w:tcW w:w="2265" w:type="dxa"/>
          </w:tcPr>
          <w:p w14:paraId="16B013D0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teriál na skladě</w:t>
            </w:r>
          </w:p>
        </w:tc>
        <w:tc>
          <w:tcPr>
            <w:tcW w:w="2265" w:type="dxa"/>
          </w:tcPr>
          <w:p w14:paraId="13E52D2D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136 000 Kč</w:t>
            </w:r>
          </w:p>
        </w:tc>
        <w:tc>
          <w:tcPr>
            <w:tcW w:w="2266" w:type="dxa"/>
          </w:tcPr>
          <w:p w14:paraId="7ECCB3D0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ávazky u zaměstnanců</w:t>
            </w:r>
          </w:p>
        </w:tc>
        <w:tc>
          <w:tcPr>
            <w:tcW w:w="2266" w:type="dxa"/>
          </w:tcPr>
          <w:p w14:paraId="1375745F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35 000 Kč</w:t>
            </w:r>
          </w:p>
        </w:tc>
      </w:tr>
      <w:tr w:rsidR="00A672E6" w14:paraId="7795A6D4" w14:textId="77777777">
        <w:tc>
          <w:tcPr>
            <w:tcW w:w="2265" w:type="dxa"/>
          </w:tcPr>
          <w:p w14:paraId="2CA9287C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louhodobé cenné papíry</w:t>
            </w:r>
          </w:p>
        </w:tc>
        <w:tc>
          <w:tcPr>
            <w:tcW w:w="2265" w:type="dxa"/>
          </w:tcPr>
          <w:p w14:paraId="64C85E04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00 000 Kč</w:t>
            </w:r>
          </w:p>
        </w:tc>
        <w:tc>
          <w:tcPr>
            <w:tcW w:w="2266" w:type="dxa"/>
          </w:tcPr>
          <w:p w14:paraId="0A446B70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Dlouhodobé bankovní úvěry</w:t>
            </w:r>
          </w:p>
        </w:tc>
        <w:tc>
          <w:tcPr>
            <w:tcW w:w="2266" w:type="dxa"/>
          </w:tcPr>
          <w:p w14:paraId="1B9AACE9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 361 000 Kč</w:t>
            </w:r>
          </w:p>
        </w:tc>
      </w:tr>
      <w:tr w:rsidR="00A672E6" w14:paraId="4922B510" w14:textId="77777777">
        <w:tc>
          <w:tcPr>
            <w:tcW w:w="2265" w:type="dxa"/>
          </w:tcPr>
          <w:p w14:paraId="65141379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oje a přístroje</w:t>
            </w:r>
          </w:p>
        </w:tc>
        <w:tc>
          <w:tcPr>
            <w:tcW w:w="2265" w:type="dxa"/>
          </w:tcPr>
          <w:p w14:paraId="78B9CD93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 510 000 Kč</w:t>
            </w:r>
          </w:p>
        </w:tc>
        <w:tc>
          <w:tcPr>
            <w:tcW w:w="2266" w:type="dxa"/>
          </w:tcPr>
          <w:p w14:paraId="458E7B03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ální fond</w:t>
            </w:r>
          </w:p>
        </w:tc>
        <w:tc>
          <w:tcPr>
            <w:tcW w:w="2266" w:type="dxa"/>
          </w:tcPr>
          <w:p w14:paraId="4C7A510A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0 000 Kč</w:t>
            </w:r>
          </w:p>
        </w:tc>
      </w:tr>
      <w:tr w:rsidR="00A672E6" w14:paraId="553FA974" w14:textId="77777777">
        <w:tc>
          <w:tcPr>
            <w:tcW w:w="2265" w:type="dxa"/>
          </w:tcPr>
          <w:p w14:paraId="77FD3C07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hledávky</w:t>
            </w:r>
          </w:p>
        </w:tc>
        <w:tc>
          <w:tcPr>
            <w:tcW w:w="2265" w:type="dxa"/>
          </w:tcPr>
          <w:p w14:paraId="7B411BDF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60 000 Kč</w:t>
            </w:r>
          </w:p>
        </w:tc>
        <w:tc>
          <w:tcPr>
            <w:tcW w:w="2266" w:type="dxa"/>
          </w:tcPr>
          <w:p w14:paraId="6F8C29CC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ákladní kapitál</w:t>
            </w:r>
          </w:p>
        </w:tc>
        <w:tc>
          <w:tcPr>
            <w:tcW w:w="2266" w:type="dxa"/>
          </w:tcPr>
          <w:p w14:paraId="68C47459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 250 000 Kč</w:t>
            </w:r>
          </w:p>
        </w:tc>
      </w:tr>
      <w:tr w:rsidR="00A672E6" w14:paraId="49DA3846" w14:textId="77777777">
        <w:tc>
          <w:tcPr>
            <w:tcW w:w="2265" w:type="dxa"/>
          </w:tcPr>
          <w:p w14:paraId="3304D03D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dovy, haly, stavby</w:t>
            </w:r>
          </w:p>
        </w:tc>
        <w:tc>
          <w:tcPr>
            <w:tcW w:w="2265" w:type="dxa"/>
          </w:tcPr>
          <w:p w14:paraId="1CA5852B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 200 000 Kč</w:t>
            </w:r>
          </w:p>
        </w:tc>
        <w:tc>
          <w:tcPr>
            <w:tcW w:w="2266" w:type="dxa"/>
          </w:tcPr>
          <w:p w14:paraId="5D5FBACB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Krátkodobé bankovní úvěry </w:t>
            </w:r>
          </w:p>
        </w:tc>
        <w:tc>
          <w:tcPr>
            <w:tcW w:w="2266" w:type="dxa"/>
          </w:tcPr>
          <w:p w14:paraId="0F4E6AB9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810 000 Kč</w:t>
            </w:r>
          </w:p>
        </w:tc>
      </w:tr>
      <w:tr w:rsidR="00A672E6" w14:paraId="7769DD34" w14:textId="77777777">
        <w:tc>
          <w:tcPr>
            <w:tcW w:w="2265" w:type="dxa"/>
          </w:tcPr>
          <w:p w14:paraId="37FEF1AD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dokončené výrobky</w:t>
            </w:r>
          </w:p>
        </w:tc>
        <w:tc>
          <w:tcPr>
            <w:tcW w:w="2265" w:type="dxa"/>
          </w:tcPr>
          <w:p w14:paraId="47522363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90 000 Kč</w:t>
            </w:r>
          </w:p>
        </w:tc>
        <w:tc>
          <w:tcPr>
            <w:tcW w:w="2266" w:type="dxa"/>
          </w:tcPr>
          <w:p w14:paraId="769D0D3C" w14:textId="77777777" w:rsidR="00A672E6" w:rsidRDefault="00A672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66" w:type="dxa"/>
          </w:tcPr>
          <w:p w14:paraId="54CD245A" w14:textId="77777777" w:rsidR="00A672E6" w:rsidRDefault="00A672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672E6" w14:paraId="4859B2F9" w14:textId="77777777">
        <w:tc>
          <w:tcPr>
            <w:tcW w:w="2265" w:type="dxa"/>
          </w:tcPr>
          <w:p w14:paraId="795F4739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nkovní účty</w:t>
            </w:r>
          </w:p>
        </w:tc>
        <w:tc>
          <w:tcPr>
            <w:tcW w:w="2265" w:type="dxa"/>
          </w:tcPr>
          <w:p w14:paraId="1D7C7D03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510 000 Kč</w:t>
            </w:r>
          </w:p>
        </w:tc>
        <w:tc>
          <w:tcPr>
            <w:tcW w:w="2266" w:type="dxa"/>
          </w:tcPr>
          <w:p w14:paraId="1231BE67" w14:textId="77777777" w:rsidR="00A672E6" w:rsidRDefault="00A672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66" w:type="dxa"/>
          </w:tcPr>
          <w:p w14:paraId="36FEB5B0" w14:textId="77777777" w:rsidR="00A672E6" w:rsidRDefault="00A672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672E6" w14:paraId="1C913930" w14:textId="77777777">
        <w:tc>
          <w:tcPr>
            <w:tcW w:w="2265" w:type="dxa"/>
          </w:tcPr>
          <w:p w14:paraId="1AAE0F59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KTIVA CELKEM</w:t>
            </w:r>
          </w:p>
        </w:tc>
        <w:tc>
          <w:tcPr>
            <w:tcW w:w="2265" w:type="dxa"/>
          </w:tcPr>
          <w:p w14:paraId="63FC56C2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 606 000 Kč</w:t>
            </w:r>
          </w:p>
        </w:tc>
        <w:tc>
          <w:tcPr>
            <w:tcW w:w="2266" w:type="dxa"/>
          </w:tcPr>
          <w:p w14:paraId="2D4AAFF7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IVA CELKEM</w:t>
            </w:r>
          </w:p>
        </w:tc>
        <w:tc>
          <w:tcPr>
            <w:tcW w:w="2266" w:type="dxa"/>
          </w:tcPr>
          <w:p w14:paraId="69DEED44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 606 000 Kč</w:t>
            </w:r>
          </w:p>
        </w:tc>
      </w:tr>
    </w:tbl>
    <w:p w14:paraId="30D7AA69" w14:textId="77777777" w:rsidR="00A672E6" w:rsidRDefault="00A672E6"/>
    <w:p w14:paraId="7196D064" w14:textId="77777777" w:rsidR="00A672E6" w:rsidRDefault="00A672E6"/>
    <w:p w14:paraId="5314BFEF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 xml:space="preserve">Oběžný majetek: </w:t>
      </w:r>
    </w:p>
    <w:p w14:paraId="34FF1C98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tbl>
      <w:tblPr>
        <w:tblStyle w:val="a5"/>
        <w:tblW w:w="453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5"/>
        <w:gridCol w:w="2265"/>
      </w:tblGrid>
      <w:tr w:rsidR="00A672E6" w14:paraId="3B5C4DD6" w14:textId="77777777">
        <w:tc>
          <w:tcPr>
            <w:tcW w:w="2265" w:type="dxa"/>
          </w:tcPr>
          <w:p w14:paraId="59F86989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teriál na skladě</w:t>
            </w:r>
          </w:p>
        </w:tc>
        <w:tc>
          <w:tcPr>
            <w:tcW w:w="2265" w:type="dxa"/>
          </w:tcPr>
          <w:p w14:paraId="336325B9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136 000 Kč</w:t>
            </w:r>
          </w:p>
        </w:tc>
      </w:tr>
      <w:tr w:rsidR="00A672E6" w14:paraId="7C91F64B" w14:textId="77777777">
        <w:tc>
          <w:tcPr>
            <w:tcW w:w="2265" w:type="dxa"/>
          </w:tcPr>
          <w:p w14:paraId="6F800A46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hledávky</w:t>
            </w:r>
          </w:p>
        </w:tc>
        <w:tc>
          <w:tcPr>
            <w:tcW w:w="2265" w:type="dxa"/>
          </w:tcPr>
          <w:p w14:paraId="49A58AE5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60 000 Kč</w:t>
            </w:r>
          </w:p>
        </w:tc>
      </w:tr>
      <w:tr w:rsidR="00A672E6" w14:paraId="527181B1" w14:textId="77777777">
        <w:tc>
          <w:tcPr>
            <w:tcW w:w="2265" w:type="dxa"/>
          </w:tcPr>
          <w:p w14:paraId="0A2E9AFC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Nedokončené výrobky</w:t>
            </w:r>
          </w:p>
        </w:tc>
        <w:tc>
          <w:tcPr>
            <w:tcW w:w="2265" w:type="dxa"/>
          </w:tcPr>
          <w:p w14:paraId="6EF9E396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90 000 Kč</w:t>
            </w:r>
          </w:p>
        </w:tc>
      </w:tr>
      <w:tr w:rsidR="00A672E6" w14:paraId="0004522E" w14:textId="77777777">
        <w:tc>
          <w:tcPr>
            <w:tcW w:w="2265" w:type="dxa"/>
          </w:tcPr>
          <w:p w14:paraId="79260F2C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nkovní účty</w:t>
            </w:r>
          </w:p>
        </w:tc>
        <w:tc>
          <w:tcPr>
            <w:tcW w:w="2265" w:type="dxa"/>
          </w:tcPr>
          <w:p w14:paraId="6C13A03A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510 000 Kč</w:t>
            </w:r>
          </w:p>
        </w:tc>
      </w:tr>
    </w:tbl>
    <w:p w14:paraId="6D072C0D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25D53A5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běžný majetek celkem: 796 000 Kč</w:t>
      </w:r>
    </w:p>
    <w:p w14:paraId="5B08B5D1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0" w:name="_GoBack"/>
      <w:bookmarkEnd w:id="0"/>
    </w:p>
    <w:p w14:paraId="16DEB4AB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412DEB1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>Cizí zdroje krytí:</w:t>
      </w:r>
    </w:p>
    <w:p w14:paraId="0AD9C6F4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Style w:val="a6"/>
        <w:tblW w:w="453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6"/>
        <w:gridCol w:w="2266"/>
      </w:tblGrid>
      <w:tr w:rsidR="00A672E6" w14:paraId="2F988170" w14:textId="77777777">
        <w:tc>
          <w:tcPr>
            <w:tcW w:w="2266" w:type="dxa"/>
          </w:tcPr>
          <w:p w14:paraId="1C4FFD10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ávazky u zaměstnanců</w:t>
            </w:r>
          </w:p>
        </w:tc>
        <w:tc>
          <w:tcPr>
            <w:tcW w:w="2266" w:type="dxa"/>
          </w:tcPr>
          <w:p w14:paraId="2CC61812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 000 Kč</w:t>
            </w:r>
          </w:p>
        </w:tc>
      </w:tr>
      <w:tr w:rsidR="00A672E6" w14:paraId="5B9CD021" w14:textId="77777777">
        <w:tc>
          <w:tcPr>
            <w:tcW w:w="2266" w:type="dxa"/>
          </w:tcPr>
          <w:p w14:paraId="6654A6AF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louhodobé bankovní úvěry</w:t>
            </w:r>
          </w:p>
        </w:tc>
        <w:tc>
          <w:tcPr>
            <w:tcW w:w="2266" w:type="dxa"/>
          </w:tcPr>
          <w:p w14:paraId="40E0767F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 361 000 Kč</w:t>
            </w:r>
          </w:p>
        </w:tc>
      </w:tr>
      <w:tr w:rsidR="00A672E6" w14:paraId="1FFB8A5E" w14:textId="77777777">
        <w:tc>
          <w:tcPr>
            <w:tcW w:w="2266" w:type="dxa"/>
          </w:tcPr>
          <w:p w14:paraId="3BAE7FB4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rátkodobé bankovní úvěry</w:t>
            </w:r>
          </w:p>
        </w:tc>
        <w:tc>
          <w:tcPr>
            <w:tcW w:w="2266" w:type="dxa"/>
          </w:tcPr>
          <w:p w14:paraId="0AA951BD" w14:textId="77777777" w:rsidR="00A672E6" w:rsidRDefault="00E528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0 000 Kč</w:t>
            </w:r>
          </w:p>
        </w:tc>
      </w:tr>
    </w:tbl>
    <w:p w14:paraId="4B1F511A" w14:textId="77777777" w:rsidR="00A672E6" w:rsidRDefault="00A672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547D09C7" w14:textId="77777777" w:rsidR="00A672E6" w:rsidRDefault="00E528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1" w:name="_heading=h.gjdgxs" w:colFirst="0" w:colLast="0"/>
      <w:bookmarkEnd w:id="1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izí zdroje krytí celkem: 2 206 000 Kč</w:t>
      </w:r>
    </w:p>
    <w:p w14:paraId="65F9C3DC" w14:textId="77777777" w:rsidR="00A672E6" w:rsidRDefault="00A672E6"/>
    <w:sectPr w:rsidR="00A672E6">
      <w:headerReference w:type="default" r:id="rId11"/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C40D622" w16cex:dateUtc="2022-09-20T07:15:13.55Z"/>
  <w16cex:commentExtensible w16cex:durableId="1A45B400" w16cex:dateUtc="2022-09-20T07:21:48.14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781D51" w14:textId="77777777" w:rsidR="00C46D42" w:rsidRDefault="00C46D42">
      <w:pPr>
        <w:spacing w:after="0" w:line="240" w:lineRule="auto"/>
      </w:pPr>
      <w:r>
        <w:separator/>
      </w:r>
    </w:p>
  </w:endnote>
  <w:endnote w:type="continuationSeparator" w:id="0">
    <w:p w14:paraId="605B0D7D" w14:textId="77777777" w:rsidR="00C46D42" w:rsidRDefault="00C46D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Noto Sans Symbols">
    <w:panose1 w:val="020B0604020202020204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8592E7" w14:textId="77777777" w:rsidR="00C46D42" w:rsidRDefault="00C46D42">
      <w:pPr>
        <w:spacing w:after="0" w:line="240" w:lineRule="auto"/>
      </w:pPr>
      <w:r>
        <w:separator/>
      </w:r>
    </w:p>
  </w:footnote>
  <w:footnote w:type="continuationSeparator" w:id="0">
    <w:p w14:paraId="603A3B75" w14:textId="77777777" w:rsidR="00C46D42" w:rsidRDefault="00C46D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CF9FF3" w14:textId="77777777" w:rsidR="00A672E6" w:rsidRDefault="00E5288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color w:val="000000"/>
      </w:rPr>
      <w:t>Ekonomika podniku 1 – Majetková a kapitálová struktur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5BAD7E"/>
    <w:multiLevelType w:val="hybridMultilevel"/>
    <w:tmpl w:val="108C4620"/>
    <w:lvl w:ilvl="0" w:tplc="99DE4D60">
      <w:start w:val="1"/>
      <w:numFmt w:val="decimal"/>
      <w:lvlText w:val="%1."/>
      <w:lvlJc w:val="left"/>
      <w:pPr>
        <w:ind w:left="720" w:hanging="360"/>
      </w:pPr>
    </w:lvl>
    <w:lvl w:ilvl="1" w:tplc="C8469DEA">
      <w:start w:val="1"/>
      <w:numFmt w:val="lowerLetter"/>
      <w:lvlText w:val="%2."/>
      <w:lvlJc w:val="left"/>
      <w:pPr>
        <w:ind w:left="1440" w:hanging="360"/>
      </w:pPr>
    </w:lvl>
    <w:lvl w:ilvl="2" w:tplc="85F6D716">
      <w:start w:val="1"/>
      <w:numFmt w:val="lowerRoman"/>
      <w:lvlText w:val="%3."/>
      <w:lvlJc w:val="right"/>
      <w:pPr>
        <w:ind w:left="2160" w:hanging="180"/>
      </w:pPr>
    </w:lvl>
    <w:lvl w:ilvl="3" w:tplc="23408F4A">
      <w:start w:val="1"/>
      <w:numFmt w:val="decimal"/>
      <w:lvlText w:val="%4."/>
      <w:lvlJc w:val="left"/>
      <w:pPr>
        <w:ind w:left="2880" w:hanging="360"/>
      </w:pPr>
    </w:lvl>
    <w:lvl w:ilvl="4" w:tplc="A5AAFB88">
      <w:start w:val="1"/>
      <w:numFmt w:val="lowerLetter"/>
      <w:lvlText w:val="%5."/>
      <w:lvlJc w:val="left"/>
      <w:pPr>
        <w:ind w:left="3600" w:hanging="360"/>
      </w:pPr>
    </w:lvl>
    <w:lvl w:ilvl="5" w:tplc="42B6BC94">
      <w:start w:val="1"/>
      <w:numFmt w:val="lowerRoman"/>
      <w:lvlText w:val="%6."/>
      <w:lvlJc w:val="right"/>
      <w:pPr>
        <w:ind w:left="4320" w:hanging="180"/>
      </w:pPr>
    </w:lvl>
    <w:lvl w:ilvl="6" w:tplc="EBDCFC36">
      <w:start w:val="1"/>
      <w:numFmt w:val="decimal"/>
      <w:lvlText w:val="%7."/>
      <w:lvlJc w:val="left"/>
      <w:pPr>
        <w:ind w:left="5040" w:hanging="360"/>
      </w:pPr>
    </w:lvl>
    <w:lvl w:ilvl="7" w:tplc="3EDE5E86">
      <w:start w:val="1"/>
      <w:numFmt w:val="lowerLetter"/>
      <w:lvlText w:val="%8."/>
      <w:lvlJc w:val="left"/>
      <w:pPr>
        <w:ind w:left="5760" w:hanging="360"/>
      </w:pPr>
    </w:lvl>
    <w:lvl w:ilvl="8" w:tplc="AD8EC01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6218CB"/>
    <w:multiLevelType w:val="multilevel"/>
    <w:tmpl w:val="A672D210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607D55"/>
    <w:multiLevelType w:val="multilevel"/>
    <w:tmpl w:val="1748647E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AF65A6D"/>
    <w:multiLevelType w:val="multilevel"/>
    <w:tmpl w:val="9F6097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8580A9B"/>
    <w:multiLevelType w:val="hybridMultilevel"/>
    <w:tmpl w:val="92228708"/>
    <w:lvl w:ilvl="0" w:tplc="D9727C5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CF2B4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78FA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7A9E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2E0E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200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32EF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CCC7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54C11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860434"/>
    <w:multiLevelType w:val="multilevel"/>
    <w:tmpl w:val="01BCCC3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693C7790"/>
    <w:multiLevelType w:val="multilevel"/>
    <w:tmpl w:val="356A6B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6C402242"/>
    <w:multiLevelType w:val="multilevel"/>
    <w:tmpl w:val="01FC84C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73EC7668"/>
    <w:multiLevelType w:val="multilevel"/>
    <w:tmpl w:val="AABA52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7DE6279E"/>
    <w:multiLevelType w:val="multilevel"/>
    <w:tmpl w:val="1CD815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7"/>
  </w:num>
  <w:num w:numId="5">
    <w:abstractNumId w:val="3"/>
  </w:num>
  <w:num w:numId="6">
    <w:abstractNumId w:val="9"/>
  </w:num>
  <w:num w:numId="7">
    <w:abstractNumId w:val="6"/>
  </w:num>
  <w:num w:numId="8">
    <w:abstractNumId w:val="8"/>
  </w:num>
  <w:num w:numId="9">
    <w:abstractNumId w:val="1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jQ0MTYDYhNTEyUdpeDU4uLM/DyQAsNaADpjFqosAAAA"/>
  </w:docVars>
  <w:rsids>
    <w:rsidRoot w:val="00A672E6"/>
    <w:rsid w:val="00635C63"/>
    <w:rsid w:val="00A672E6"/>
    <w:rsid w:val="00BE403E"/>
    <w:rsid w:val="00C45558"/>
    <w:rsid w:val="00C46D42"/>
    <w:rsid w:val="00DA108C"/>
    <w:rsid w:val="00E52881"/>
    <w:rsid w:val="0391A54A"/>
    <w:rsid w:val="05AFA8D4"/>
    <w:rsid w:val="07FB7429"/>
    <w:rsid w:val="08762AD7"/>
    <w:rsid w:val="08D34AFF"/>
    <w:rsid w:val="0B3314EB"/>
    <w:rsid w:val="1006860E"/>
    <w:rsid w:val="133E26D0"/>
    <w:rsid w:val="168EA230"/>
    <w:rsid w:val="16E7575C"/>
    <w:rsid w:val="1C3CFBA8"/>
    <w:rsid w:val="1F5B740D"/>
    <w:rsid w:val="2A91A7E9"/>
    <w:rsid w:val="2A9E26B4"/>
    <w:rsid w:val="34961FDE"/>
    <w:rsid w:val="38365AC1"/>
    <w:rsid w:val="43852A3D"/>
    <w:rsid w:val="4FB8BB6B"/>
    <w:rsid w:val="5388FEC9"/>
    <w:rsid w:val="55338761"/>
    <w:rsid w:val="5D5EEA8F"/>
    <w:rsid w:val="5EC64C6A"/>
    <w:rsid w:val="603245E2"/>
    <w:rsid w:val="617873AF"/>
    <w:rsid w:val="66ECA478"/>
    <w:rsid w:val="69981A22"/>
    <w:rsid w:val="709B7444"/>
    <w:rsid w:val="732ADF2B"/>
    <w:rsid w:val="784BF3AD"/>
    <w:rsid w:val="79A6FB04"/>
    <w:rsid w:val="7C9BF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6D8C7A"/>
  <w15:docId w15:val="{1555100B-BF79-41AD-A64F-CFAC537DC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NormalTable0">
    <w:name w:val="Normal Table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hlav">
    <w:name w:val="header"/>
    <w:basedOn w:val="Normln"/>
    <w:link w:val="ZhlavChar"/>
    <w:uiPriority w:val="99"/>
    <w:unhideWhenUsed/>
    <w:rsid w:val="00083D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83D3F"/>
  </w:style>
  <w:style w:type="paragraph" w:styleId="Zpat">
    <w:name w:val="footer"/>
    <w:basedOn w:val="Normln"/>
    <w:link w:val="ZpatChar"/>
    <w:uiPriority w:val="99"/>
    <w:unhideWhenUsed/>
    <w:rsid w:val="00083D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83D3F"/>
  </w:style>
  <w:style w:type="paragraph" w:styleId="Bezmezer">
    <w:name w:val="No Spacing"/>
    <w:uiPriority w:val="1"/>
    <w:qFormat/>
    <w:rsid w:val="00083D3F"/>
    <w:pPr>
      <w:spacing w:after="0" w:line="240" w:lineRule="auto"/>
    </w:pPr>
    <w:rPr>
      <w:rFonts w:eastAsiaTheme="minorEastAsia"/>
    </w:rPr>
  </w:style>
  <w:style w:type="table" w:styleId="Mkatabulky">
    <w:name w:val="Table Grid"/>
    <w:basedOn w:val="Normlntabulka"/>
    <w:uiPriority w:val="39"/>
    <w:rsid w:val="004D54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273EB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73EBD"/>
    <w:rPr>
      <w:rFonts w:ascii="Times New Roman" w:hAnsi="Times New Roman" w:cs="Times New Roman"/>
      <w:sz w:val="18"/>
      <w:szCs w:val="18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5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Odstavecseseznamem">
    <w:name w:val="List Paragraph"/>
    <w:basedOn w:val="Normln"/>
    <w:uiPriority w:val="34"/>
    <w:qFormat/>
    <w:pPr>
      <w:ind w:left="720"/>
      <w:contextualSpacing/>
    </w:p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3571ad945a0f49c6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198E708654B944395F8A8AB25E82E83" ma:contentTypeVersion="9" ma:contentTypeDescription="Vytvoří nový dokument" ma:contentTypeScope="" ma:versionID="662e97e4b8edd846b69c759afde24aab">
  <xsd:schema xmlns:xsd="http://www.w3.org/2001/XMLSchema" xmlns:xs="http://www.w3.org/2001/XMLSchema" xmlns:p="http://schemas.microsoft.com/office/2006/metadata/properties" xmlns:ns2="d7561eb6-c3b2-46ff-af1a-f2ffeafb8e40" xmlns:ns3="31d39e0e-2659-4d23-9db4-a64bbbfce427" targetNamespace="http://schemas.microsoft.com/office/2006/metadata/properties" ma:root="true" ma:fieldsID="f991b6f98bd6705366cc8b823671e791" ns2:_="" ns3:_="">
    <xsd:import namespace="d7561eb6-c3b2-46ff-af1a-f2ffeafb8e40"/>
    <xsd:import namespace="31d39e0e-2659-4d23-9db4-a64bbbfce4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561eb6-c3b2-46ff-af1a-f2ffeafb8e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Značky obrázků" ma:readOnly="false" ma:fieldId="{5cf76f15-5ced-4ddc-b409-7134ff3c332f}" ma:taxonomyMulti="true" ma:sspId="bce56c0d-8add-4fe5-85a8-9b3e3d2b7a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d39e0e-2659-4d23-9db4-a64bbbfce427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b8514167-d23a-48da-93d8-0824d5934191}" ma:internalName="TaxCatchAll" ma:showField="CatchAllData" ma:web="31d39e0e-2659-4d23-9db4-a64bbbfce42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sNlpJmALnzBX0hqUUJcnee/BlEA==">AMUW2mXBMsyLQZyB7Dk02fpdADFrrQ7hdrdjjD3nht+813+t2OXmlok9YSUVB2O4bWpl6JIaVA948dgjzegcsVZWMGRiJDtR+OxnEx7O71OwfoL9nMDkDv2dxa/4hsX7F+xSmclJYTp8</go:docsCustomData>
</go:gDocsCustomXmlDataStorage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1d39e0e-2659-4d23-9db4-a64bbbfce427" xsi:nil="true"/>
    <lcf76f155ced4ddcb4097134ff3c332f xmlns="d7561eb6-c3b2-46ff-af1a-f2ffeafb8e4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1162DFD-C459-4D3C-AA1B-6811C23ADAD4}"/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6176381B-4D13-4F74-9D58-35191D0F104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35DF11B-7A2B-4E41-BBBF-C3D0D119837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034</Words>
  <Characters>6105</Characters>
  <Application>Microsoft Office Word</Application>
  <DocSecurity>0</DocSecurity>
  <Lines>50</Lines>
  <Paragraphs>14</Paragraphs>
  <ScaleCrop>false</ScaleCrop>
  <Company/>
  <LinksUpToDate>false</LinksUpToDate>
  <CharactersWithSpaces>7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rda Mach</dc:creator>
  <cp:lastModifiedBy>Tomáš Pražák</cp:lastModifiedBy>
  <cp:revision>2</cp:revision>
  <dcterms:created xsi:type="dcterms:W3CDTF">2023-09-30T11:35:00Z</dcterms:created>
  <dcterms:modified xsi:type="dcterms:W3CDTF">2023-09-30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98E708654B944395F8A8AB25E82E83</vt:lpwstr>
  </property>
</Properties>
</file>